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AA2785" w14:textId="77777777" w:rsidR="008F0046" w:rsidRPr="005D30E3" w:rsidRDefault="00A17C92" w:rsidP="00A17C92">
      <w:pPr>
        <w:spacing w:after="0" w:line="240" w:lineRule="auto"/>
        <w:rPr>
          <w:rFonts w:eastAsia="Calibri" w:cs="Calibri"/>
          <w:color w:val="008080"/>
          <w:sz w:val="28"/>
          <w:szCs w:val="28"/>
        </w:rPr>
      </w:pPr>
      <w:bookmarkStart w:id="0" w:name="_GoBack"/>
      <w:bookmarkEnd w:id="0"/>
      <w:r w:rsidRPr="005D30E3">
        <w:rPr>
          <w:rFonts w:cs="Calibri"/>
          <w:b/>
          <w:noProof/>
          <w:color w:val="026666" w:themeColor="accent3"/>
          <w:sz w:val="36"/>
          <w:szCs w:val="36"/>
        </w:rPr>
        <w:drawing>
          <wp:anchor distT="0" distB="0" distL="114300" distR="114300" simplePos="0" relativeHeight="251660288" behindDoc="1" locked="0" layoutInCell="1" allowOverlap="1" wp14:anchorId="421BED01" wp14:editId="44602232">
            <wp:simplePos x="0" y="0"/>
            <wp:positionH relativeFrom="margin">
              <wp:posOffset>3714750</wp:posOffset>
            </wp:positionH>
            <wp:positionV relativeFrom="paragraph">
              <wp:posOffset>0</wp:posOffset>
            </wp:positionV>
            <wp:extent cx="3219450" cy="589915"/>
            <wp:effectExtent l="0" t="0" r="0" b="635"/>
            <wp:wrapTight wrapText="bothSides">
              <wp:wrapPolygon edited="0">
                <wp:start x="0" y="0"/>
                <wp:lineTo x="0" y="20926"/>
                <wp:lineTo x="21472" y="20926"/>
                <wp:lineTo x="21472" y="0"/>
                <wp:lineTo x="0" y="0"/>
              </wp:wrapPolygon>
            </wp:wrapTight>
            <wp:docPr id="1" name="Picture 1" descr="C:\Users\jstrechay\AppData\Local\Microsoft\Windows\INetCache\Content.MSO\66F273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strechay\AppData\Local\Microsoft\Windows\INetCache\Content.MSO\66F273F2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589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30E3">
        <w:rPr>
          <w:rFonts w:cs="Calibri"/>
          <w:b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370CA20B" wp14:editId="7AB15D94">
            <wp:simplePos x="0" y="0"/>
            <wp:positionH relativeFrom="margin">
              <wp:posOffset>38100</wp:posOffset>
            </wp:positionH>
            <wp:positionV relativeFrom="margin">
              <wp:posOffset>-49530</wp:posOffset>
            </wp:positionV>
            <wp:extent cx="2228850" cy="671195"/>
            <wp:effectExtent l="0" t="0" r="0" b="0"/>
            <wp:wrapSquare wrapText="bothSides"/>
            <wp:docPr id="2" name="Picture 2" descr="J:\PROGRAM DEPARTMENT\Grantmaking Information\2019\2019 LOGOS\TFEC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J:\PROGRAM DEPARTMENT\Grantmaking Information\2019\2019 LOGOS\TFEC-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BAEDE8" w14:textId="77777777" w:rsidR="008F0046" w:rsidRPr="005D30E3" w:rsidRDefault="008F0046" w:rsidP="00A17C92">
      <w:pPr>
        <w:rPr>
          <w:rFonts w:cs="Calibri"/>
          <w:color w:val="FFFFFF" w:themeColor="background1"/>
        </w:rPr>
      </w:pPr>
    </w:p>
    <w:p w14:paraId="4145E042" w14:textId="77777777" w:rsidR="008F0046" w:rsidRPr="00A17C92" w:rsidRDefault="008F0046" w:rsidP="00A17C92">
      <w:pPr>
        <w:spacing w:after="0" w:line="240" w:lineRule="auto"/>
        <w:rPr>
          <w:rFonts w:cs="Calibri"/>
          <w:b/>
          <w:sz w:val="40"/>
          <w:szCs w:val="40"/>
        </w:rPr>
      </w:pPr>
      <w:r w:rsidRPr="005D30E3">
        <w:rPr>
          <w:rFonts w:cs="Calibri"/>
          <w:b/>
          <w:noProof/>
          <w:color w:val="FFFFFF" w:themeColor="background1"/>
          <w:sz w:val="36"/>
          <w:szCs w:val="36"/>
        </w:rPr>
        <w:t xml:space="preserve"> </w:t>
      </w:r>
      <w:r w:rsidRPr="005D30E3">
        <w:rPr>
          <w:rFonts w:cs="Calibri"/>
          <w:b/>
          <w:color w:val="FFFFFF" w:themeColor="background1"/>
          <w:sz w:val="36"/>
          <w:szCs w:val="36"/>
        </w:rPr>
        <w:t xml:space="preserve"> </w:t>
      </w:r>
    </w:p>
    <w:p w14:paraId="30B90AEF" w14:textId="77777777" w:rsidR="008F0046" w:rsidRPr="008F0046" w:rsidRDefault="008F0046" w:rsidP="00A17C92">
      <w:pPr>
        <w:spacing w:after="0" w:line="240" w:lineRule="auto"/>
        <w:jc w:val="center"/>
        <w:rPr>
          <w:rFonts w:cs="Calibri"/>
          <w:b/>
          <w:color w:val="026666" w:themeColor="accent3"/>
          <w:sz w:val="31"/>
          <w:szCs w:val="31"/>
        </w:rPr>
      </w:pPr>
      <w:r w:rsidRPr="008F0046">
        <w:rPr>
          <w:rFonts w:cs="Calibri"/>
          <w:b/>
          <w:color w:val="026666" w:themeColor="accent3"/>
          <w:sz w:val="31"/>
          <w:szCs w:val="31"/>
        </w:rPr>
        <w:t xml:space="preserve">COVID-19 COMMUNITY RESPONSE FUND APPLICATION FOR </w:t>
      </w:r>
      <w:r>
        <w:rPr>
          <w:rFonts w:cs="Calibri"/>
          <w:b/>
          <w:color w:val="026666" w:themeColor="accent3"/>
          <w:sz w:val="31"/>
          <w:szCs w:val="31"/>
        </w:rPr>
        <w:t>S</w:t>
      </w:r>
      <w:r w:rsidRPr="008F0046">
        <w:rPr>
          <w:rFonts w:cs="Calibri"/>
          <w:b/>
          <w:color w:val="026666" w:themeColor="accent3"/>
          <w:sz w:val="31"/>
          <w:szCs w:val="31"/>
        </w:rPr>
        <w:t>UPPORT</w:t>
      </w:r>
    </w:p>
    <w:p w14:paraId="45E54D30" w14:textId="77777777" w:rsidR="00E140E7" w:rsidRDefault="008226CD" w:rsidP="00A17C92">
      <w:pPr>
        <w:spacing w:after="0" w:line="240" w:lineRule="auto"/>
        <w:jc w:val="both"/>
        <w:rPr>
          <w:rFonts w:ascii="Manuale" w:hAnsi="Manuale" w:cs="Arial"/>
          <w:sz w:val="24"/>
          <w:szCs w:val="24"/>
        </w:rPr>
      </w:pPr>
      <w:r w:rsidRPr="008F0046">
        <w:rPr>
          <w:rFonts w:ascii="Manuale" w:hAnsi="Manuale" w:cs="Arial"/>
          <w:sz w:val="24"/>
          <w:szCs w:val="24"/>
        </w:rPr>
        <w:t xml:space="preserve">Thank you for applying to </w:t>
      </w:r>
      <w:r w:rsidR="00F614DF" w:rsidRPr="008F0046">
        <w:rPr>
          <w:rFonts w:ascii="Manuale" w:hAnsi="Manuale" w:cs="Arial"/>
          <w:sz w:val="24"/>
          <w:szCs w:val="24"/>
        </w:rPr>
        <w:t xml:space="preserve">the </w:t>
      </w:r>
      <w:r w:rsidR="009A1A49">
        <w:rPr>
          <w:rFonts w:ascii="Manuale" w:hAnsi="Manuale" w:cs="Arial"/>
          <w:sz w:val="24"/>
          <w:szCs w:val="24"/>
        </w:rPr>
        <w:t xml:space="preserve">COVID-19 Community Response Fund.  Review the COVID-19 Community Response Fund Application for Support Guidelines </w:t>
      </w:r>
      <w:r w:rsidR="009A1A49" w:rsidRPr="009A1A49">
        <w:rPr>
          <w:rFonts w:ascii="Manuale" w:hAnsi="Manuale" w:cs="Arial"/>
          <w:sz w:val="24"/>
          <w:szCs w:val="24"/>
        </w:rPr>
        <w:t xml:space="preserve">at </w:t>
      </w:r>
      <w:hyperlink r:id="rId12" w:history="1">
        <w:r w:rsidR="009A1A49" w:rsidRPr="009A1A49">
          <w:rPr>
            <w:rStyle w:val="Hyperlink"/>
            <w:rFonts w:ascii="Manuale" w:hAnsi="Manuale" w:cs="Arial"/>
            <w:color w:val="auto"/>
            <w:sz w:val="24"/>
            <w:szCs w:val="24"/>
            <w:u w:val="none"/>
          </w:rPr>
          <w:t>www.tfec.org</w:t>
        </w:r>
      </w:hyperlink>
      <w:r w:rsidR="009A1A49" w:rsidRPr="009A1A49">
        <w:rPr>
          <w:rFonts w:ascii="Manuale" w:hAnsi="Manuale" w:cs="Arial"/>
          <w:sz w:val="24"/>
          <w:szCs w:val="24"/>
        </w:rPr>
        <w:t xml:space="preserve"> prior to application.  </w:t>
      </w:r>
      <w:r w:rsidR="00504862">
        <w:rPr>
          <w:rFonts w:ascii="Manuale" w:hAnsi="Manuale" w:cs="Arial"/>
          <w:b/>
          <w:sz w:val="24"/>
          <w:szCs w:val="24"/>
        </w:rPr>
        <w:t>Type</w:t>
      </w:r>
      <w:r w:rsidR="00705B32" w:rsidRPr="009A1A49">
        <w:rPr>
          <w:rFonts w:ascii="Manuale" w:hAnsi="Manuale" w:cs="Arial"/>
          <w:b/>
          <w:sz w:val="24"/>
          <w:szCs w:val="24"/>
        </w:rPr>
        <w:t xml:space="preserve"> your answers into the </w:t>
      </w:r>
      <w:r w:rsidR="00BA245C" w:rsidRPr="009A1A49">
        <w:rPr>
          <w:rFonts w:ascii="Manuale" w:hAnsi="Manuale" w:cs="Arial"/>
          <w:b/>
          <w:sz w:val="24"/>
          <w:szCs w:val="24"/>
        </w:rPr>
        <w:t>provided fields</w:t>
      </w:r>
      <w:r w:rsidR="002D0A08" w:rsidRPr="009A1A49">
        <w:rPr>
          <w:rFonts w:ascii="Manuale" w:hAnsi="Manuale" w:cs="Arial"/>
          <w:b/>
          <w:sz w:val="24"/>
          <w:szCs w:val="24"/>
        </w:rPr>
        <w:t>, a</w:t>
      </w:r>
      <w:r w:rsidRPr="009A1A49">
        <w:rPr>
          <w:rFonts w:ascii="Manuale" w:hAnsi="Manuale" w:cs="Arial"/>
          <w:b/>
          <w:sz w:val="24"/>
          <w:szCs w:val="24"/>
        </w:rPr>
        <w:t>ttachments are required.</w:t>
      </w:r>
      <w:r w:rsidR="009A1A49" w:rsidRPr="009A1A49">
        <w:rPr>
          <w:rFonts w:ascii="Manuale" w:hAnsi="Manuale" w:cs="Arial"/>
          <w:b/>
          <w:sz w:val="24"/>
          <w:szCs w:val="24"/>
        </w:rPr>
        <w:t xml:space="preserve">  </w:t>
      </w:r>
      <w:r w:rsidR="00B428D4" w:rsidRPr="009A1A49">
        <w:rPr>
          <w:rFonts w:ascii="Manuale" w:hAnsi="Manuale" w:cs="Arial"/>
          <w:b/>
          <w:sz w:val="24"/>
          <w:szCs w:val="24"/>
        </w:rPr>
        <w:t xml:space="preserve">Email your complete </w:t>
      </w:r>
      <w:r w:rsidR="009A060C" w:rsidRPr="009A1A49">
        <w:rPr>
          <w:rFonts w:ascii="Manuale" w:hAnsi="Manuale" w:cs="Arial"/>
          <w:b/>
          <w:sz w:val="24"/>
          <w:szCs w:val="24"/>
        </w:rPr>
        <w:t>Application for Support and required attachments t</w:t>
      </w:r>
      <w:r w:rsidR="00B428D4" w:rsidRPr="009A1A49">
        <w:rPr>
          <w:rFonts w:ascii="Manuale" w:hAnsi="Manuale" w:cs="Arial"/>
          <w:b/>
          <w:sz w:val="24"/>
          <w:szCs w:val="24"/>
        </w:rPr>
        <w:t xml:space="preserve">o </w:t>
      </w:r>
      <w:hyperlink r:id="rId13" w:history="1">
        <w:r w:rsidR="00B428D4" w:rsidRPr="009A1A49">
          <w:rPr>
            <w:rStyle w:val="Hyperlink"/>
            <w:rFonts w:ascii="Manuale" w:hAnsi="Manuale" w:cs="Arial"/>
            <w:b/>
            <w:color w:val="auto"/>
            <w:sz w:val="24"/>
            <w:szCs w:val="24"/>
            <w:u w:val="none"/>
          </w:rPr>
          <w:t>grants@tfec.org</w:t>
        </w:r>
      </w:hyperlink>
      <w:r w:rsidR="00B428D4" w:rsidRPr="009A1A49">
        <w:rPr>
          <w:rFonts w:ascii="Manuale" w:hAnsi="Manuale" w:cs="Arial"/>
          <w:b/>
          <w:sz w:val="24"/>
          <w:szCs w:val="24"/>
        </w:rPr>
        <w:t>.</w:t>
      </w:r>
      <w:r w:rsidR="00B428D4" w:rsidRPr="009A1A49">
        <w:rPr>
          <w:rFonts w:ascii="Manuale" w:hAnsi="Manuale" w:cs="Arial"/>
          <w:sz w:val="24"/>
          <w:szCs w:val="24"/>
        </w:rPr>
        <w:t xml:space="preserve"> </w:t>
      </w:r>
      <w:r w:rsidR="008021B6" w:rsidRPr="009A1A49">
        <w:rPr>
          <w:rFonts w:ascii="Manuale" w:hAnsi="Manuale" w:cs="Arial"/>
          <w:sz w:val="24"/>
          <w:szCs w:val="24"/>
        </w:rPr>
        <w:t xml:space="preserve"> </w:t>
      </w:r>
      <w:r w:rsidR="009A1A49" w:rsidRPr="009A1A49">
        <w:rPr>
          <w:rFonts w:ascii="Manuale" w:hAnsi="Manuale" w:cs="Arial"/>
          <w:sz w:val="24"/>
          <w:szCs w:val="24"/>
        </w:rPr>
        <w:t xml:space="preserve">This application uses a rolling deadline.  </w:t>
      </w:r>
    </w:p>
    <w:p w14:paraId="08CF0687" w14:textId="77777777" w:rsidR="009A1A49" w:rsidRPr="009A1A49" w:rsidRDefault="009A1A49" w:rsidP="00A17C92">
      <w:pPr>
        <w:spacing w:after="0" w:line="240" w:lineRule="auto"/>
        <w:rPr>
          <w:rFonts w:ascii="Manuale" w:hAnsi="Manuale" w:cs="Arial"/>
          <w:sz w:val="24"/>
          <w:szCs w:val="24"/>
        </w:rPr>
      </w:pPr>
    </w:p>
    <w:p w14:paraId="093A2597" w14:textId="77777777" w:rsidR="00E140E7" w:rsidRPr="009A1A49" w:rsidRDefault="00F50D5A" w:rsidP="0034173B">
      <w:pPr>
        <w:spacing w:after="0" w:line="240" w:lineRule="auto"/>
        <w:jc w:val="center"/>
        <w:rPr>
          <w:rFonts w:cs="Arial"/>
          <w:b/>
          <w:color w:val="026666" w:themeColor="accent3"/>
          <w:sz w:val="24"/>
          <w:szCs w:val="24"/>
        </w:rPr>
      </w:pPr>
      <w:r w:rsidRPr="009A1A49">
        <w:rPr>
          <w:rFonts w:cs="Arial"/>
          <w:b/>
          <w:color w:val="026666" w:themeColor="accent3"/>
          <w:sz w:val="24"/>
          <w:szCs w:val="24"/>
        </w:rPr>
        <w:t>APPLICANT PROFILE</w:t>
      </w:r>
    </w:p>
    <w:p w14:paraId="16C0BC58" w14:textId="77777777" w:rsidR="00BE2479" w:rsidRPr="009A1A49" w:rsidRDefault="00BE2479" w:rsidP="00A17C92">
      <w:pPr>
        <w:spacing w:line="240" w:lineRule="auto"/>
        <w:contextualSpacing/>
        <w:rPr>
          <w:rFonts w:cs="Arial"/>
          <w:b/>
          <w:sz w:val="24"/>
          <w:szCs w:val="24"/>
        </w:rPr>
      </w:pPr>
      <w:r w:rsidRPr="009A1A49">
        <w:rPr>
          <w:rFonts w:cs="Arial"/>
          <w:b/>
          <w:sz w:val="24"/>
          <w:szCs w:val="24"/>
        </w:rPr>
        <w:t>Applicant Organization Name</w:t>
      </w:r>
    </w:p>
    <w:sdt>
      <w:sdtPr>
        <w:rPr>
          <w:rFonts w:cs="Arial"/>
          <w:sz w:val="24"/>
          <w:szCs w:val="24"/>
        </w:rPr>
        <w:id w:val="-526482500"/>
        <w:placeholder>
          <w:docPart w:val="2B9CB41C23A444E7A79CB72242AFF7C2"/>
        </w:placeholder>
        <w:showingPlcHdr/>
        <w:text/>
      </w:sdtPr>
      <w:sdtEndPr/>
      <w:sdtContent>
        <w:p w14:paraId="7B062F11" w14:textId="77777777" w:rsidR="00BE2479" w:rsidRPr="009A1A49" w:rsidRDefault="00BE2479" w:rsidP="00A17C92">
          <w:pPr>
            <w:spacing w:after="0" w:line="240" w:lineRule="auto"/>
            <w:contextualSpacing/>
            <w:rPr>
              <w:rFonts w:cs="Arial"/>
              <w:sz w:val="24"/>
              <w:szCs w:val="24"/>
            </w:rPr>
          </w:pPr>
          <w:r w:rsidRPr="009A1A49">
            <w:rPr>
              <w:rFonts w:cstheme="minorBidi"/>
              <w:color w:val="808080"/>
              <w:sz w:val="24"/>
              <w:szCs w:val="24"/>
            </w:rPr>
            <w:t>Click or tap here to enter text.</w:t>
          </w:r>
        </w:p>
      </w:sdtContent>
    </w:sdt>
    <w:p w14:paraId="37489ABC" w14:textId="77777777" w:rsidR="00BE2479" w:rsidRPr="009A1A49" w:rsidRDefault="00BE2479" w:rsidP="00A17C92">
      <w:pPr>
        <w:spacing w:line="240" w:lineRule="auto"/>
        <w:contextualSpacing/>
        <w:rPr>
          <w:rFonts w:cstheme="minorBidi"/>
          <w:i/>
          <w:iCs/>
          <w:sz w:val="24"/>
          <w:szCs w:val="24"/>
        </w:rPr>
      </w:pPr>
      <w:r w:rsidRPr="009A1A49">
        <w:rPr>
          <w:rFonts w:cstheme="minorBidi"/>
          <w:i/>
          <w:iCs/>
          <w:sz w:val="24"/>
          <w:szCs w:val="24"/>
        </w:rPr>
        <w:t xml:space="preserve">Provide your organization’s name as currently recognized by the IRS </w:t>
      </w:r>
    </w:p>
    <w:p w14:paraId="7764E600" w14:textId="77777777" w:rsidR="00BE2479" w:rsidRPr="0034173B" w:rsidRDefault="00BE2479" w:rsidP="00A17C92">
      <w:pPr>
        <w:spacing w:line="240" w:lineRule="auto"/>
        <w:contextualSpacing/>
        <w:rPr>
          <w:rFonts w:cstheme="minorBidi"/>
          <w:i/>
          <w:iCs/>
          <w:sz w:val="12"/>
          <w:szCs w:val="12"/>
        </w:rPr>
      </w:pPr>
    </w:p>
    <w:p w14:paraId="74D887AE" w14:textId="77777777" w:rsidR="00BE2479" w:rsidRPr="000D23D5" w:rsidRDefault="005553EB" w:rsidP="00A17C92">
      <w:pPr>
        <w:spacing w:after="0" w:line="240" w:lineRule="auto"/>
        <w:ind w:left="540" w:hanging="540"/>
        <w:rPr>
          <w:rFonts w:cs="Arial"/>
          <w:b/>
          <w:sz w:val="24"/>
          <w:szCs w:val="24"/>
        </w:rPr>
      </w:pPr>
      <w:sdt>
        <w:sdtPr>
          <w:rPr>
            <w:rFonts w:eastAsia="MS Gothic" w:cstheme="minorBidi"/>
            <w:bCs/>
            <w:sz w:val="24"/>
            <w:szCs w:val="24"/>
          </w:rPr>
          <w:id w:val="608706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2479" w:rsidRPr="009A1A49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BE2479" w:rsidRPr="009A1A49">
        <w:rPr>
          <w:rFonts w:cstheme="minorBidi"/>
          <w:bCs/>
          <w:sz w:val="24"/>
          <w:szCs w:val="24"/>
        </w:rPr>
        <w:t xml:space="preserve">      </w:t>
      </w:r>
      <w:r w:rsidR="00BE2479" w:rsidRPr="009A1A49">
        <w:rPr>
          <w:rFonts w:cstheme="minorBidi"/>
          <w:b/>
          <w:bCs/>
          <w:sz w:val="24"/>
          <w:szCs w:val="24"/>
        </w:rPr>
        <w:t>Check box if the Applicant Organization Name above is a “Doing Business As” name and the provided 501c3 letter states a different name</w:t>
      </w:r>
      <w:r w:rsidR="00BE2479" w:rsidRPr="009A1A49">
        <w:rPr>
          <w:rFonts w:cstheme="minorBidi"/>
          <w:b/>
          <w:bCs/>
          <w:i/>
          <w:sz w:val="24"/>
          <w:szCs w:val="24"/>
        </w:rPr>
        <w:t xml:space="preserve">. </w:t>
      </w:r>
      <w:r w:rsidR="00BE2479" w:rsidRPr="000D23D5">
        <w:rPr>
          <w:rFonts w:cstheme="minorBidi"/>
          <w:sz w:val="24"/>
          <w:szCs w:val="24"/>
        </w:rPr>
        <w:t xml:space="preserve">To be recognized by the “Doing Business As” name, attach ONE legal document using the provided name. If not provided, </w:t>
      </w:r>
      <w:r w:rsidR="00292150">
        <w:rPr>
          <w:rFonts w:cstheme="minorBidi"/>
          <w:sz w:val="24"/>
          <w:szCs w:val="24"/>
        </w:rPr>
        <w:t>TFEC will use</w:t>
      </w:r>
      <w:r w:rsidR="00BE2479" w:rsidRPr="000D23D5">
        <w:rPr>
          <w:rFonts w:cstheme="minorBidi"/>
          <w:sz w:val="24"/>
          <w:szCs w:val="24"/>
        </w:rPr>
        <w:t xml:space="preserve"> the 501c3 </w:t>
      </w:r>
      <w:r w:rsidR="00EE7FD7">
        <w:rPr>
          <w:rFonts w:cstheme="minorBidi"/>
          <w:sz w:val="24"/>
          <w:szCs w:val="24"/>
        </w:rPr>
        <w:t>n</w:t>
      </w:r>
      <w:r w:rsidR="00BE2479" w:rsidRPr="000D23D5">
        <w:rPr>
          <w:rFonts w:cstheme="minorBidi"/>
          <w:sz w:val="24"/>
          <w:szCs w:val="24"/>
        </w:rPr>
        <w:t>ame.</w:t>
      </w:r>
    </w:p>
    <w:p w14:paraId="31DA1DD1" w14:textId="77777777" w:rsidR="00BE2479" w:rsidRPr="00851041" w:rsidRDefault="00BE2479" w:rsidP="00A17C92">
      <w:pPr>
        <w:spacing w:line="240" w:lineRule="auto"/>
        <w:contextualSpacing/>
        <w:rPr>
          <w:rFonts w:cs="Arial"/>
          <w:b/>
          <w:sz w:val="12"/>
          <w:szCs w:val="12"/>
        </w:rPr>
      </w:pPr>
    </w:p>
    <w:p w14:paraId="17B69B4B" w14:textId="77777777" w:rsidR="000A0780" w:rsidRPr="009A1A49" w:rsidRDefault="000A0780" w:rsidP="00A17C92">
      <w:pPr>
        <w:spacing w:line="240" w:lineRule="auto"/>
        <w:contextualSpacing/>
        <w:rPr>
          <w:rFonts w:cs="Arial"/>
          <w:b/>
          <w:sz w:val="24"/>
          <w:szCs w:val="24"/>
        </w:rPr>
      </w:pPr>
      <w:r w:rsidRPr="009A1A49">
        <w:rPr>
          <w:rFonts w:cs="Arial"/>
          <w:b/>
          <w:sz w:val="24"/>
          <w:szCs w:val="24"/>
        </w:rPr>
        <w:t>Name, Title, Email, Phone of Executive Leader</w:t>
      </w:r>
    </w:p>
    <w:sdt>
      <w:sdtPr>
        <w:rPr>
          <w:rFonts w:cs="Arial"/>
          <w:sz w:val="24"/>
          <w:szCs w:val="24"/>
        </w:rPr>
        <w:id w:val="227893109"/>
        <w:placeholder>
          <w:docPart w:val="9EF27916602743FFA59107256A0540DC"/>
        </w:placeholder>
        <w:showingPlcHdr/>
        <w:text/>
      </w:sdtPr>
      <w:sdtEndPr/>
      <w:sdtContent>
        <w:p w14:paraId="537040D8" w14:textId="77777777" w:rsidR="000A0780" w:rsidRPr="009A1A49" w:rsidRDefault="000A0780" w:rsidP="00A17C92">
          <w:pPr>
            <w:spacing w:line="240" w:lineRule="auto"/>
            <w:contextualSpacing/>
            <w:rPr>
              <w:rFonts w:cs="Arial"/>
              <w:sz w:val="24"/>
              <w:szCs w:val="24"/>
            </w:rPr>
          </w:pPr>
          <w:r w:rsidRPr="009A1A49">
            <w:rPr>
              <w:rFonts w:cstheme="minorBidi"/>
              <w:color w:val="808080"/>
              <w:sz w:val="24"/>
              <w:szCs w:val="24"/>
            </w:rPr>
            <w:t>Click or tap here to enter text.</w:t>
          </w:r>
        </w:p>
      </w:sdtContent>
    </w:sdt>
    <w:p w14:paraId="14748BF1" w14:textId="77777777" w:rsidR="000A0780" w:rsidRPr="009A1A49" w:rsidRDefault="000A0780" w:rsidP="00A17C92">
      <w:pPr>
        <w:spacing w:line="240" w:lineRule="auto"/>
        <w:contextualSpacing/>
        <w:rPr>
          <w:rFonts w:cs="Arial"/>
          <w:i/>
          <w:sz w:val="24"/>
          <w:szCs w:val="24"/>
        </w:rPr>
      </w:pPr>
      <w:r w:rsidRPr="009A1A49">
        <w:rPr>
          <w:rFonts w:cs="Arial"/>
          <w:i/>
          <w:sz w:val="24"/>
          <w:szCs w:val="24"/>
        </w:rPr>
        <w:t>All contracts and notifications of grant status will be addressed to the individual provided here</w:t>
      </w:r>
    </w:p>
    <w:p w14:paraId="56295E7D" w14:textId="77777777" w:rsidR="000A0780" w:rsidRPr="00851041" w:rsidRDefault="000A0780" w:rsidP="00A17C92">
      <w:pPr>
        <w:spacing w:line="240" w:lineRule="auto"/>
        <w:contextualSpacing/>
        <w:rPr>
          <w:rFonts w:cs="Arial"/>
          <w:i/>
          <w:sz w:val="12"/>
          <w:szCs w:val="12"/>
        </w:rPr>
      </w:pPr>
    </w:p>
    <w:p w14:paraId="0C1AB542" w14:textId="77777777" w:rsidR="000A0780" w:rsidRPr="009A1A49" w:rsidRDefault="000A0780" w:rsidP="00A17C92">
      <w:pPr>
        <w:spacing w:line="240" w:lineRule="auto"/>
        <w:contextualSpacing/>
        <w:rPr>
          <w:rFonts w:cs="Arial"/>
          <w:b/>
          <w:sz w:val="24"/>
          <w:szCs w:val="24"/>
        </w:rPr>
      </w:pPr>
      <w:r w:rsidRPr="009A1A49">
        <w:rPr>
          <w:rFonts w:cs="Arial"/>
          <w:b/>
          <w:sz w:val="24"/>
          <w:szCs w:val="24"/>
        </w:rPr>
        <w:t>Applicant Organization’s Physical Address</w:t>
      </w:r>
    </w:p>
    <w:p w14:paraId="77A86244" w14:textId="77777777" w:rsidR="000A0780" w:rsidRPr="009A1A49" w:rsidRDefault="005553EB" w:rsidP="00A17C92">
      <w:pPr>
        <w:spacing w:line="240" w:lineRule="auto"/>
        <w:contextualSpacing/>
        <w:rPr>
          <w:rFonts w:cs="Arial"/>
          <w:sz w:val="24"/>
          <w:szCs w:val="24"/>
        </w:rPr>
      </w:pPr>
      <w:sdt>
        <w:sdtPr>
          <w:rPr>
            <w:rFonts w:cs="Arial"/>
            <w:sz w:val="24"/>
            <w:szCs w:val="24"/>
          </w:rPr>
          <w:id w:val="-2057610670"/>
          <w:placeholder>
            <w:docPart w:val="C118D6D060C1434BA5F7CC9DFA32C1CF"/>
          </w:placeholder>
          <w:showingPlcHdr/>
          <w:text/>
        </w:sdtPr>
        <w:sdtEndPr/>
        <w:sdtContent>
          <w:r w:rsidR="000A0780" w:rsidRPr="009A1A49">
            <w:rPr>
              <w:rFonts w:cstheme="minorBidi"/>
              <w:color w:val="808080"/>
              <w:sz w:val="24"/>
              <w:szCs w:val="24"/>
            </w:rPr>
            <w:t>Click or tap here to enter text.</w:t>
          </w:r>
        </w:sdtContent>
      </w:sdt>
    </w:p>
    <w:p w14:paraId="11CEBAE0" w14:textId="77777777" w:rsidR="000A0780" w:rsidRPr="00851041" w:rsidRDefault="000A0780" w:rsidP="00A17C92">
      <w:pPr>
        <w:spacing w:line="240" w:lineRule="auto"/>
        <w:contextualSpacing/>
        <w:rPr>
          <w:rFonts w:cs="Arial"/>
          <w:i/>
          <w:sz w:val="12"/>
          <w:szCs w:val="12"/>
        </w:rPr>
      </w:pPr>
    </w:p>
    <w:p w14:paraId="42E3D3B4" w14:textId="77777777" w:rsidR="000A0780" w:rsidRPr="009A1A49" w:rsidRDefault="000A0780" w:rsidP="00A17C92">
      <w:pPr>
        <w:spacing w:line="240" w:lineRule="auto"/>
        <w:contextualSpacing/>
        <w:rPr>
          <w:rFonts w:cs="Arial"/>
          <w:b/>
          <w:sz w:val="24"/>
          <w:szCs w:val="24"/>
        </w:rPr>
      </w:pPr>
      <w:r w:rsidRPr="009A1A49">
        <w:rPr>
          <w:rFonts w:cs="Arial"/>
          <w:b/>
          <w:sz w:val="24"/>
          <w:szCs w:val="24"/>
        </w:rPr>
        <w:t>Applicant Organization’s Address for Mailed Communications</w:t>
      </w:r>
      <w:r w:rsidR="00BD2C2B" w:rsidRPr="009A1A49">
        <w:rPr>
          <w:rFonts w:cs="Arial"/>
          <w:b/>
          <w:sz w:val="24"/>
          <w:szCs w:val="24"/>
        </w:rPr>
        <w:t xml:space="preserve"> at this time</w:t>
      </w:r>
    </w:p>
    <w:p w14:paraId="393D804D" w14:textId="77777777" w:rsidR="000A0780" w:rsidRPr="009A1A49" w:rsidRDefault="005553EB" w:rsidP="00A17C92">
      <w:pPr>
        <w:spacing w:line="240" w:lineRule="auto"/>
        <w:contextualSpacing/>
        <w:rPr>
          <w:rFonts w:cs="Arial"/>
          <w:sz w:val="24"/>
          <w:szCs w:val="24"/>
        </w:rPr>
      </w:pPr>
      <w:sdt>
        <w:sdtPr>
          <w:rPr>
            <w:rFonts w:cs="Arial"/>
            <w:sz w:val="24"/>
            <w:szCs w:val="24"/>
          </w:rPr>
          <w:id w:val="885453834"/>
          <w:placeholder>
            <w:docPart w:val="98BCA0A51CFB420CBD7D3B7BAFCE4EFF"/>
          </w:placeholder>
          <w:showingPlcHdr/>
          <w:text/>
        </w:sdtPr>
        <w:sdtEndPr/>
        <w:sdtContent>
          <w:r w:rsidR="000A0780" w:rsidRPr="009A1A49">
            <w:rPr>
              <w:rFonts w:cstheme="minorBidi"/>
              <w:color w:val="808080"/>
              <w:sz w:val="24"/>
              <w:szCs w:val="24"/>
            </w:rPr>
            <w:t>Click or tap here to enter text.</w:t>
          </w:r>
        </w:sdtContent>
      </w:sdt>
    </w:p>
    <w:p w14:paraId="076FD0A2" w14:textId="77777777" w:rsidR="000A0780" w:rsidRPr="00851041" w:rsidRDefault="000A0780" w:rsidP="00A17C92">
      <w:pPr>
        <w:spacing w:line="240" w:lineRule="auto"/>
        <w:contextualSpacing/>
        <w:rPr>
          <w:rFonts w:cs="Arial"/>
          <w:b/>
          <w:i/>
          <w:sz w:val="12"/>
          <w:szCs w:val="12"/>
        </w:rPr>
      </w:pPr>
    </w:p>
    <w:p w14:paraId="67A39557" w14:textId="77777777" w:rsidR="000A0780" w:rsidRPr="009A1A49" w:rsidRDefault="000A0780" w:rsidP="00A17C92">
      <w:pPr>
        <w:spacing w:line="240" w:lineRule="auto"/>
        <w:contextualSpacing/>
        <w:rPr>
          <w:rFonts w:cs="Arial"/>
          <w:b/>
          <w:sz w:val="24"/>
          <w:szCs w:val="24"/>
        </w:rPr>
      </w:pPr>
      <w:r w:rsidRPr="009A1A49">
        <w:rPr>
          <w:rFonts w:cs="Arial"/>
          <w:b/>
          <w:sz w:val="24"/>
          <w:szCs w:val="24"/>
        </w:rPr>
        <w:t>Name, Title, Email, Phone of Contact Completing Application</w:t>
      </w:r>
    </w:p>
    <w:p w14:paraId="09A5172E" w14:textId="77777777" w:rsidR="000A0780" w:rsidRPr="009A1A49" w:rsidRDefault="005553EB" w:rsidP="00A17C92">
      <w:pPr>
        <w:spacing w:line="240" w:lineRule="auto"/>
        <w:contextualSpacing/>
        <w:rPr>
          <w:rFonts w:cs="Arial"/>
          <w:sz w:val="24"/>
          <w:szCs w:val="24"/>
          <w:u w:val="single"/>
        </w:rPr>
      </w:pPr>
      <w:sdt>
        <w:sdtPr>
          <w:rPr>
            <w:rFonts w:cs="Arial"/>
            <w:sz w:val="24"/>
            <w:szCs w:val="24"/>
          </w:rPr>
          <w:id w:val="-1239097674"/>
          <w:placeholder>
            <w:docPart w:val="BCA827FBD5014E16AF052440BD9F76B1"/>
          </w:placeholder>
          <w:showingPlcHdr/>
          <w:text/>
        </w:sdtPr>
        <w:sdtEndPr/>
        <w:sdtContent>
          <w:r w:rsidR="000A0780" w:rsidRPr="009A1A49">
            <w:rPr>
              <w:rFonts w:cstheme="minorBidi"/>
              <w:color w:val="808080"/>
              <w:sz w:val="24"/>
              <w:szCs w:val="24"/>
            </w:rPr>
            <w:t>Click or tap here to enter text.</w:t>
          </w:r>
        </w:sdtContent>
      </w:sdt>
    </w:p>
    <w:p w14:paraId="1D76FAC2" w14:textId="77777777" w:rsidR="000A0780" w:rsidRPr="009A1A49" w:rsidRDefault="000A0780" w:rsidP="00A17C92">
      <w:pPr>
        <w:spacing w:after="0" w:line="240" w:lineRule="auto"/>
        <w:contextualSpacing/>
        <w:rPr>
          <w:rFonts w:cs="Arial"/>
          <w:i/>
          <w:sz w:val="24"/>
          <w:szCs w:val="24"/>
        </w:rPr>
      </w:pPr>
      <w:r w:rsidRPr="009A1A49">
        <w:rPr>
          <w:rFonts w:cs="Arial"/>
          <w:i/>
          <w:sz w:val="24"/>
          <w:szCs w:val="24"/>
        </w:rPr>
        <w:t>If application questions arise, this individual will be contacted by TFEC staff</w:t>
      </w:r>
    </w:p>
    <w:p w14:paraId="787E9D0B" w14:textId="77777777" w:rsidR="000A0780" w:rsidRPr="00851041" w:rsidRDefault="000A0780" w:rsidP="00A17C92">
      <w:pPr>
        <w:spacing w:after="0" w:line="240" w:lineRule="auto"/>
        <w:rPr>
          <w:rFonts w:cstheme="minorHAnsi"/>
          <w:b/>
          <w:sz w:val="12"/>
          <w:szCs w:val="12"/>
        </w:rPr>
      </w:pPr>
    </w:p>
    <w:p w14:paraId="2C5BB485" w14:textId="77777777" w:rsidR="001F5D23" w:rsidRPr="009A1A49" w:rsidRDefault="001F5D23" w:rsidP="00A17C92">
      <w:pPr>
        <w:spacing w:after="0" w:line="240" w:lineRule="auto"/>
        <w:rPr>
          <w:rFonts w:cstheme="minorHAnsi"/>
          <w:b/>
          <w:sz w:val="24"/>
          <w:szCs w:val="24"/>
        </w:rPr>
      </w:pPr>
      <w:r w:rsidRPr="009A1A49">
        <w:rPr>
          <w:rFonts w:eastAsia="MS Mincho" w:cstheme="minorHAnsi"/>
          <w:b/>
          <w:sz w:val="24"/>
          <w:szCs w:val="24"/>
        </w:rPr>
        <w:t>Counties to be served as part of project; check all that apply</w:t>
      </w:r>
    </w:p>
    <w:p w14:paraId="5529202A" w14:textId="77777777" w:rsidR="001F5D23" w:rsidRPr="009A1A49" w:rsidRDefault="005553EB" w:rsidP="00A17C92">
      <w:pPr>
        <w:spacing w:after="0" w:line="240" w:lineRule="auto"/>
        <w:rPr>
          <w:rFonts w:eastAsia="MS Mincho" w:cstheme="minorHAnsi"/>
          <w:sz w:val="24"/>
          <w:szCs w:val="24"/>
        </w:rPr>
      </w:pPr>
      <w:sdt>
        <w:sdtPr>
          <w:rPr>
            <w:rFonts w:eastAsia="MS Gothic" w:cstheme="minorHAnsi"/>
            <w:sz w:val="24"/>
            <w:szCs w:val="24"/>
          </w:rPr>
          <w:id w:val="1136919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D23" w:rsidRPr="009A1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F5D23" w:rsidRPr="009A1A49">
        <w:rPr>
          <w:rFonts w:eastAsia="Times New Roman" w:cstheme="minorHAnsi"/>
          <w:sz w:val="24"/>
          <w:szCs w:val="24"/>
        </w:rPr>
        <w:t xml:space="preserve"> </w:t>
      </w:r>
      <w:r w:rsidR="001F5D23" w:rsidRPr="009A1A49">
        <w:rPr>
          <w:rFonts w:eastAsia="MS Mincho" w:cstheme="minorHAnsi"/>
          <w:sz w:val="24"/>
          <w:szCs w:val="24"/>
        </w:rPr>
        <w:t>Cumberland</w:t>
      </w:r>
      <w:r w:rsidR="00DA0A0C" w:rsidRPr="009A1A49">
        <w:rPr>
          <w:rFonts w:eastAsia="MS Mincho" w:cstheme="minorHAnsi"/>
          <w:sz w:val="24"/>
          <w:szCs w:val="24"/>
        </w:rPr>
        <w:t xml:space="preserve">     </w:t>
      </w:r>
      <w:sdt>
        <w:sdtPr>
          <w:rPr>
            <w:rFonts w:eastAsia="MS Mincho" w:cstheme="minorHAnsi"/>
            <w:sz w:val="24"/>
            <w:szCs w:val="24"/>
          </w:rPr>
          <w:id w:val="-862281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0A0C" w:rsidRPr="009A1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F5D23" w:rsidRPr="009A1A49">
        <w:rPr>
          <w:rFonts w:eastAsia="Times New Roman" w:cstheme="minorHAnsi"/>
          <w:sz w:val="24"/>
          <w:szCs w:val="24"/>
        </w:rPr>
        <w:t xml:space="preserve"> </w:t>
      </w:r>
      <w:r w:rsidR="001F5D23" w:rsidRPr="009A1A49">
        <w:rPr>
          <w:rFonts w:eastAsia="MS Mincho" w:cstheme="minorHAnsi"/>
          <w:sz w:val="24"/>
          <w:szCs w:val="24"/>
        </w:rPr>
        <w:t>Dauphin</w:t>
      </w:r>
      <w:r w:rsidR="00DA0A0C" w:rsidRPr="009A1A49">
        <w:rPr>
          <w:rFonts w:eastAsia="MS Mincho" w:cstheme="minorHAnsi"/>
          <w:sz w:val="24"/>
          <w:szCs w:val="24"/>
        </w:rPr>
        <w:t xml:space="preserve">     </w:t>
      </w:r>
      <w:sdt>
        <w:sdtPr>
          <w:rPr>
            <w:rFonts w:eastAsia="MS Mincho" w:cstheme="minorHAnsi"/>
            <w:sz w:val="24"/>
            <w:szCs w:val="24"/>
          </w:rPr>
          <w:id w:val="531543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D23" w:rsidRPr="009A1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F5D23" w:rsidRPr="009A1A49">
        <w:rPr>
          <w:rFonts w:eastAsia="Times New Roman" w:cstheme="minorHAnsi"/>
          <w:sz w:val="24"/>
          <w:szCs w:val="24"/>
        </w:rPr>
        <w:t xml:space="preserve"> </w:t>
      </w:r>
      <w:r w:rsidR="00DA0A0C" w:rsidRPr="009A1A49">
        <w:rPr>
          <w:rFonts w:eastAsia="MS Mincho" w:cstheme="minorHAnsi"/>
          <w:sz w:val="24"/>
          <w:szCs w:val="24"/>
        </w:rPr>
        <w:t xml:space="preserve">Franklin     </w:t>
      </w:r>
      <w:sdt>
        <w:sdtPr>
          <w:rPr>
            <w:rFonts w:eastAsia="MS Mincho" w:cstheme="minorHAnsi"/>
            <w:sz w:val="24"/>
            <w:szCs w:val="24"/>
          </w:rPr>
          <w:id w:val="1012347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D23" w:rsidRPr="009A1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F5D23" w:rsidRPr="009A1A49">
        <w:rPr>
          <w:rFonts w:eastAsia="MS Mincho" w:cstheme="minorHAnsi"/>
          <w:sz w:val="24"/>
          <w:szCs w:val="24"/>
        </w:rPr>
        <w:t xml:space="preserve"> Lebanon</w:t>
      </w:r>
      <w:r w:rsidR="00DA0A0C" w:rsidRPr="009A1A49">
        <w:rPr>
          <w:rFonts w:eastAsia="MS Mincho" w:cstheme="minorHAnsi"/>
          <w:sz w:val="24"/>
          <w:szCs w:val="24"/>
        </w:rPr>
        <w:t xml:space="preserve">     </w:t>
      </w:r>
      <w:sdt>
        <w:sdtPr>
          <w:rPr>
            <w:rFonts w:eastAsia="MS Mincho" w:cstheme="minorHAnsi"/>
            <w:sz w:val="24"/>
            <w:szCs w:val="24"/>
          </w:rPr>
          <w:id w:val="-262073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D23" w:rsidRPr="009A1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F5D23" w:rsidRPr="009A1A49">
        <w:rPr>
          <w:rFonts w:eastAsia="MS Mincho" w:cstheme="minorHAnsi"/>
          <w:sz w:val="24"/>
          <w:szCs w:val="24"/>
        </w:rPr>
        <w:t xml:space="preserve"> Perry</w:t>
      </w:r>
      <w:r w:rsidR="00DA0A0C" w:rsidRPr="009A1A49">
        <w:rPr>
          <w:rFonts w:eastAsia="MS Mincho" w:cstheme="minorHAnsi"/>
          <w:sz w:val="24"/>
          <w:szCs w:val="24"/>
        </w:rPr>
        <w:t xml:space="preserve">     </w:t>
      </w:r>
      <w:sdt>
        <w:sdtPr>
          <w:rPr>
            <w:rFonts w:eastAsia="MS Mincho" w:cstheme="minorHAnsi"/>
            <w:sz w:val="24"/>
            <w:szCs w:val="24"/>
          </w:rPr>
          <w:id w:val="-100127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D23" w:rsidRPr="009A1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F5D23" w:rsidRPr="009A1A49">
        <w:rPr>
          <w:rFonts w:eastAsia="MS Mincho" w:cstheme="minorHAnsi"/>
          <w:sz w:val="24"/>
          <w:szCs w:val="24"/>
        </w:rPr>
        <w:t xml:space="preserve"> Northern York (Dillsburg Area)</w:t>
      </w:r>
      <w:r w:rsidR="001F5D23" w:rsidRPr="009A1A49">
        <w:rPr>
          <w:rFonts w:eastAsia="Times New Roman" w:cstheme="minorHAnsi"/>
          <w:sz w:val="24"/>
          <w:szCs w:val="24"/>
        </w:rPr>
        <w:tab/>
      </w:r>
      <w:r w:rsidR="001F5D23" w:rsidRPr="009A1A49">
        <w:rPr>
          <w:rFonts w:eastAsia="MS Mincho" w:cstheme="minorHAnsi"/>
          <w:sz w:val="24"/>
          <w:szCs w:val="24"/>
        </w:rPr>
        <w:t xml:space="preserve"> </w:t>
      </w:r>
    </w:p>
    <w:p w14:paraId="25C3E0E6" w14:textId="77777777" w:rsidR="00DA0A0C" w:rsidRPr="009A1A49" w:rsidRDefault="00DA0A0C" w:rsidP="00A17C9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69791C6" w14:textId="77777777" w:rsidR="00AA3952" w:rsidRPr="00491EEE" w:rsidRDefault="00AA3952" w:rsidP="008D6DE6">
      <w:pPr>
        <w:spacing w:after="0" w:line="240" w:lineRule="auto"/>
        <w:jc w:val="center"/>
        <w:rPr>
          <w:rFonts w:eastAsia="MS Mincho" w:cstheme="minorHAnsi"/>
          <w:b/>
          <w:color w:val="026666" w:themeColor="accent3"/>
          <w:sz w:val="24"/>
          <w:szCs w:val="24"/>
        </w:rPr>
      </w:pPr>
      <w:r w:rsidRPr="00491EEE">
        <w:rPr>
          <w:rFonts w:eastAsia="Calibri" w:cstheme="minorHAnsi"/>
          <w:b/>
          <w:color w:val="026666" w:themeColor="accent3"/>
          <w:sz w:val="24"/>
          <w:szCs w:val="24"/>
        </w:rPr>
        <w:t>LONG-STANDING NONPROFIT ORGANIZATION</w:t>
      </w:r>
    </w:p>
    <w:p w14:paraId="5FC037F0" w14:textId="77777777" w:rsidR="00491EEE" w:rsidRDefault="00FD3372" w:rsidP="00A17C92">
      <w:pPr>
        <w:spacing w:line="240" w:lineRule="auto"/>
        <w:contextualSpacing/>
        <w:rPr>
          <w:rFonts w:eastAsia="Calibri" w:cstheme="minorHAnsi"/>
          <w:sz w:val="24"/>
          <w:szCs w:val="24"/>
        </w:rPr>
      </w:pPr>
      <w:r w:rsidRPr="009A1A49">
        <w:rPr>
          <w:rFonts w:eastAsia="Calibri" w:cstheme="minorHAnsi"/>
          <w:sz w:val="24"/>
          <w:szCs w:val="24"/>
        </w:rPr>
        <w:t xml:space="preserve">This grant opportunity is available to long-standing organizations.  A </w:t>
      </w:r>
      <w:r w:rsidR="00AA3952" w:rsidRPr="009A1A49">
        <w:rPr>
          <w:rFonts w:eastAsia="Calibri" w:cstheme="minorHAnsi"/>
          <w:sz w:val="24"/>
          <w:szCs w:val="24"/>
        </w:rPr>
        <w:t xml:space="preserve">long-standing nonprofit organization is a 501c3 nonprofit organization who has served a specified community for </w:t>
      </w:r>
      <w:r w:rsidR="00B73B6D" w:rsidRPr="009A1A49">
        <w:rPr>
          <w:rFonts w:eastAsia="Calibri" w:cstheme="minorHAnsi"/>
          <w:sz w:val="24"/>
          <w:szCs w:val="24"/>
        </w:rPr>
        <w:t>three</w:t>
      </w:r>
      <w:r w:rsidR="00AA3952" w:rsidRPr="009A1A49">
        <w:rPr>
          <w:rFonts w:eastAsia="Calibri" w:cstheme="minorHAnsi"/>
          <w:sz w:val="24"/>
          <w:szCs w:val="24"/>
        </w:rPr>
        <w:t xml:space="preserve"> or more years, has three or more full-time staff members, a Board of Directors, is currently registered with the Pennsylvania Bureau of Charitable Organizations, and takes part in a Financial Review or Audit each year.</w:t>
      </w:r>
      <w:r w:rsidR="00AA3952" w:rsidRPr="009A1A49">
        <w:rPr>
          <w:rFonts w:eastAsia="Calibri" w:cstheme="minorHAnsi"/>
          <w:b/>
          <w:sz w:val="24"/>
          <w:szCs w:val="24"/>
        </w:rPr>
        <w:t xml:space="preserve"> Does your organization meet this expectation?</w:t>
      </w:r>
      <w:r w:rsidR="00AA3952" w:rsidRPr="009A1A49">
        <w:rPr>
          <w:rFonts w:eastAsia="Calibri" w:cstheme="minorHAnsi"/>
          <w:sz w:val="24"/>
          <w:szCs w:val="24"/>
        </w:rPr>
        <w:t xml:space="preserve">  </w:t>
      </w:r>
      <w:r w:rsidR="00EA70D6" w:rsidRPr="009A1A49">
        <w:rPr>
          <w:rFonts w:eastAsia="Calibri" w:cstheme="minorHAnsi"/>
          <w:sz w:val="24"/>
          <w:szCs w:val="24"/>
        </w:rPr>
        <w:tab/>
      </w:r>
      <w:r w:rsidR="00EA70D6" w:rsidRPr="009A1A49">
        <w:rPr>
          <w:rFonts w:eastAsia="Calibri" w:cstheme="minorHAnsi"/>
          <w:sz w:val="24"/>
          <w:szCs w:val="24"/>
        </w:rPr>
        <w:tab/>
      </w:r>
    </w:p>
    <w:p w14:paraId="6C2ED850" w14:textId="77777777" w:rsidR="00DA0A0C" w:rsidRPr="009A1A49" w:rsidRDefault="005553EB" w:rsidP="00491EEE">
      <w:pPr>
        <w:spacing w:line="240" w:lineRule="auto"/>
        <w:contextualSpacing/>
        <w:jc w:val="center"/>
        <w:rPr>
          <w:rFonts w:eastAsia="Calibri" w:cstheme="minorHAnsi"/>
          <w:sz w:val="24"/>
          <w:szCs w:val="24"/>
        </w:rPr>
      </w:pPr>
      <w:sdt>
        <w:sdtPr>
          <w:rPr>
            <w:rFonts w:eastAsia="Calibri" w:cstheme="minorHAnsi"/>
            <w:sz w:val="24"/>
            <w:szCs w:val="24"/>
          </w:rPr>
          <w:id w:val="-1437202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3952" w:rsidRPr="009A1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A3952" w:rsidRPr="009A1A49">
        <w:rPr>
          <w:rFonts w:eastAsia="Calibri" w:cstheme="minorHAnsi"/>
          <w:sz w:val="24"/>
          <w:szCs w:val="24"/>
        </w:rPr>
        <w:t xml:space="preserve"> Yes </w:t>
      </w:r>
      <w:r w:rsidR="00AA3952" w:rsidRPr="009A1A49">
        <w:rPr>
          <w:rFonts w:eastAsia="Calibri" w:cstheme="minorHAnsi"/>
          <w:sz w:val="24"/>
          <w:szCs w:val="24"/>
        </w:rPr>
        <w:tab/>
      </w:r>
      <w:r w:rsidR="00AA3952" w:rsidRPr="009A1A49">
        <w:rPr>
          <w:rFonts w:eastAsia="Calibri" w:cstheme="minorHAnsi"/>
          <w:sz w:val="24"/>
          <w:szCs w:val="24"/>
        </w:rPr>
        <w:tab/>
      </w:r>
      <w:r w:rsidR="00AA3952" w:rsidRPr="009A1A49">
        <w:rPr>
          <w:rFonts w:eastAsia="Calibri" w:cstheme="minorHAnsi"/>
          <w:sz w:val="24"/>
          <w:szCs w:val="24"/>
        </w:rPr>
        <w:tab/>
      </w:r>
      <w:r w:rsidR="00AA3952" w:rsidRPr="009A1A49">
        <w:rPr>
          <w:rFonts w:eastAsia="Calibri" w:cstheme="minorHAnsi"/>
          <w:sz w:val="24"/>
          <w:szCs w:val="24"/>
        </w:rPr>
        <w:tab/>
      </w:r>
      <w:sdt>
        <w:sdtPr>
          <w:rPr>
            <w:rFonts w:eastAsia="Calibri" w:cstheme="minorHAnsi"/>
            <w:sz w:val="24"/>
            <w:szCs w:val="24"/>
          </w:rPr>
          <w:id w:val="1489979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3952" w:rsidRPr="009A1A49">
            <w:rPr>
              <w:rFonts w:ascii="Segoe UI Symbol" w:eastAsia="Calibri" w:hAnsi="Segoe UI Symbol" w:cs="Segoe UI Symbol"/>
              <w:sz w:val="24"/>
              <w:szCs w:val="24"/>
            </w:rPr>
            <w:t>☐</w:t>
          </w:r>
        </w:sdtContent>
      </w:sdt>
      <w:r w:rsidR="00AA3952" w:rsidRPr="009A1A49">
        <w:rPr>
          <w:rFonts w:eastAsia="Calibri" w:cstheme="minorHAnsi"/>
          <w:sz w:val="24"/>
          <w:szCs w:val="24"/>
        </w:rPr>
        <w:t>No</w:t>
      </w:r>
    </w:p>
    <w:p w14:paraId="5C2D6501" w14:textId="77777777" w:rsidR="00A17C92" w:rsidRDefault="00A17C92" w:rsidP="00A17C92">
      <w:pPr>
        <w:spacing w:line="240" w:lineRule="auto"/>
        <w:contextualSpacing/>
        <w:rPr>
          <w:rFonts w:eastAsia="Calibri" w:cstheme="minorHAnsi"/>
          <w:b/>
          <w:color w:val="026666"/>
          <w:sz w:val="24"/>
          <w:szCs w:val="24"/>
        </w:rPr>
      </w:pPr>
    </w:p>
    <w:p w14:paraId="5488BF96" w14:textId="77777777" w:rsidR="00DA5813" w:rsidRPr="00491EEE" w:rsidRDefault="00DA5813" w:rsidP="0034173B">
      <w:pPr>
        <w:spacing w:line="240" w:lineRule="auto"/>
        <w:contextualSpacing/>
        <w:jc w:val="center"/>
        <w:rPr>
          <w:rFonts w:eastAsia="Calibri" w:cstheme="minorHAnsi"/>
          <w:color w:val="026666" w:themeColor="accent3"/>
          <w:sz w:val="24"/>
          <w:szCs w:val="24"/>
        </w:rPr>
      </w:pPr>
      <w:r w:rsidRPr="00491EEE">
        <w:rPr>
          <w:rFonts w:eastAsia="Calibri" w:cstheme="minorHAnsi"/>
          <w:b/>
          <w:color w:val="026666" w:themeColor="accent3"/>
          <w:sz w:val="24"/>
          <w:szCs w:val="24"/>
        </w:rPr>
        <w:t>ACCESS &amp; INCLUSION</w:t>
      </w:r>
    </w:p>
    <w:p w14:paraId="1D2AD0BC" w14:textId="77777777" w:rsidR="00DA5813" w:rsidRPr="009A1A49" w:rsidRDefault="00DA5813" w:rsidP="00A17C92">
      <w:pPr>
        <w:spacing w:line="240" w:lineRule="auto"/>
        <w:contextualSpacing/>
        <w:rPr>
          <w:rFonts w:eastAsia="Calibri" w:cstheme="minorHAnsi"/>
          <w:sz w:val="24"/>
          <w:szCs w:val="24"/>
        </w:rPr>
      </w:pPr>
      <w:r w:rsidRPr="009A1A49">
        <w:rPr>
          <w:rFonts w:eastAsia="Calibri" w:cstheme="minorHAnsi"/>
          <w:sz w:val="24"/>
          <w:szCs w:val="24"/>
        </w:rPr>
        <w:t xml:space="preserve">As a community foundation, TFEC fosters a climate of purposeful inclusion that values diversity of gender, age, race, ethnicity, national origin, range of abilities, sexual orientation, and socio-economic status.  We anticipate that all organizations or programs/projects supported by grant funds will be made accessible to all individuals who qualify </w:t>
      </w:r>
      <w:r w:rsidR="00FA7AC0">
        <w:rPr>
          <w:rFonts w:eastAsia="Calibri" w:cstheme="minorHAnsi"/>
          <w:sz w:val="24"/>
          <w:szCs w:val="24"/>
        </w:rPr>
        <w:t>for participation</w:t>
      </w:r>
      <w:r w:rsidRPr="009A1A49">
        <w:rPr>
          <w:rFonts w:eastAsia="Calibri" w:cstheme="minorHAnsi"/>
          <w:sz w:val="24"/>
          <w:szCs w:val="24"/>
        </w:rPr>
        <w:t xml:space="preserve">.  </w:t>
      </w:r>
      <w:r w:rsidR="000738C1" w:rsidRPr="009A1A49">
        <w:rPr>
          <w:rFonts w:eastAsia="Calibri" w:cstheme="minorHAnsi"/>
          <w:b/>
          <w:sz w:val="24"/>
          <w:szCs w:val="24"/>
        </w:rPr>
        <w:t>Does your organization</w:t>
      </w:r>
      <w:r w:rsidRPr="009A1A49">
        <w:rPr>
          <w:rFonts w:eastAsia="Calibri" w:cstheme="minorHAnsi"/>
          <w:b/>
          <w:sz w:val="24"/>
          <w:szCs w:val="24"/>
        </w:rPr>
        <w:t xml:space="preserve"> meet this expectation?</w:t>
      </w:r>
      <w:r w:rsidRPr="009A1A49">
        <w:rPr>
          <w:rFonts w:eastAsia="Calibri" w:cstheme="minorHAnsi"/>
          <w:sz w:val="24"/>
          <w:szCs w:val="24"/>
        </w:rPr>
        <w:t xml:space="preserve">  </w:t>
      </w:r>
    </w:p>
    <w:p w14:paraId="0E967DB6" w14:textId="77777777" w:rsidR="00D16E59" w:rsidRPr="009A1A49" w:rsidRDefault="005553EB" w:rsidP="00491EEE">
      <w:pPr>
        <w:spacing w:line="240" w:lineRule="auto"/>
        <w:contextualSpacing/>
        <w:jc w:val="center"/>
        <w:rPr>
          <w:rFonts w:eastAsia="Calibri" w:cs="Calibri"/>
          <w:sz w:val="24"/>
          <w:szCs w:val="24"/>
        </w:rPr>
      </w:pPr>
      <w:sdt>
        <w:sdtPr>
          <w:rPr>
            <w:rFonts w:eastAsia="Calibri" w:cs="Calibri"/>
            <w:sz w:val="24"/>
            <w:szCs w:val="24"/>
          </w:rPr>
          <w:id w:val="-315803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1EEE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DA5813" w:rsidRPr="009A1A49">
        <w:rPr>
          <w:rFonts w:eastAsia="Calibri" w:cs="Calibri"/>
          <w:sz w:val="24"/>
          <w:szCs w:val="24"/>
        </w:rPr>
        <w:t xml:space="preserve"> Yes </w:t>
      </w:r>
      <w:r w:rsidR="00DA5813" w:rsidRPr="009A1A49">
        <w:rPr>
          <w:rFonts w:eastAsia="Calibri" w:cs="Calibri"/>
          <w:sz w:val="24"/>
          <w:szCs w:val="24"/>
        </w:rPr>
        <w:tab/>
      </w:r>
      <w:r w:rsidR="00DA5813" w:rsidRPr="009A1A49">
        <w:rPr>
          <w:rFonts w:eastAsia="Calibri" w:cs="Calibri"/>
          <w:sz w:val="24"/>
          <w:szCs w:val="24"/>
        </w:rPr>
        <w:tab/>
      </w:r>
      <w:r w:rsidR="00DA5813" w:rsidRPr="009A1A49">
        <w:rPr>
          <w:rFonts w:eastAsia="Calibri" w:cs="Calibri"/>
          <w:sz w:val="24"/>
          <w:szCs w:val="24"/>
        </w:rPr>
        <w:tab/>
      </w:r>
      <w:r w:rsidR="00DA5813" w:rsidRPr="009A1A49">
        <w:rPr>
          <w:rFonts w:eastAsia="Calibri" w:cs="Calibri"/>
          <w:sz w:val="24"/>
          <w:szCs w:val="24"/>
        </w:rPr>
        <w:tab/>
      </w:r>
      <w:sdt>
        <w:sdtPr>
          <w:rPr>
            <w:rFonts w:eastAsia="Calibri" w:cs="Calibri"/>
            <w:sz w:val="24"/>
            <w:szCs w:val="24"/>
          </w:rPr>
          <w:id w:val="1051427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2232" w:rsidRPr="009A1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DA5813" w:rsidRPr="009A1A49">
        <w:rPr>
          <w:rFonts w:eastAsia="Calibri" w:cs="Calibri"/>
          <w:sz w:val="24"/>
          <w:szCs w:val="24"/>
        </w:rPr>
        <w:t>No</w:t>
      </w:r>
    </w:p>
    <w:p w14:paraId="3E61788C" w14:textId="77777777" w:rsidR="00DA5813" w:rsidRPr="009A1A49" w:rsidRDefault="008677D9" w:rsidP="00340688">
      <w:pPr>
        <w:spacing w:line="240" w:lineRule="auto"/>
        <w:contextualSpacing/>
        <w:jc w:val="center"/>
        <w:rPr>
          <w:rFonts w:eastAsia="Calibri" w:cs="Calibri"/>
          <w:b/>
          <w:color w:val="026666"/>
          <w:sz w:val="24"/>
          <w:szCs w:val="24"/>
        </w:rPr>
      </w:pPr>
      <w:r>
        <w:rPr>
          <w:rFonts w:eastAsia="Calibri" w:cs="Calibri"/>
          <w:b/>
          <w:color w:val="026666"/>
          <w:sz w:val="24"/>
          <w:szCs w:val="24"/>
        </w:rPr>
        <w:lastRenderedPageBreak/>
        <w:t xml:space="preserve">STATEMENT OF </w:t>
      </w:r>
      <w:r w:rsidR="007D310E" w:rsidRPr="009A1A49">
        <w:rPr>
          <w:rFonts w:eastAsia="Calibri" w:cs="Calibri"/>
          <w:b/>
          <w:color w:val="026666"/>
          <w:sz w:val="24"/>
          <w:szCs w:val="24"/>
        </w:rPr>
        <w:t>APPLICANT NEED</w:t>
      </w:r>
    </w:p>
    <w:p w14:paraId="3C5A6D00" w14:textId="77777777" w:rsidR="00E20CA0" w:rsidRDefault="00323CE8" w:rsidP="00E20CA0">
      <w:pPr>
        <w:spacing w:line="240" w:lineRule="auto"/>
        <w:contextualSpacing/>
        <w:rPr>
          <w:b/>
          <w:sz w:val="24"/>
          <w:szCs w:val="24"/>
        </w:rPr>
      </w:pPr>
      <w:r w:rsidRPr="009A1A49">
        <w:rPr>
          <w:rFonts w:cstheme="minorHAnsi"/>
          <w:sz w:val="24"/>
          <w:szCs w:val="24"/>
        </w:rPr>
        <w:t>The</w:t>
      </w:r>
      <w:r w:rsidR="00E47EA9" w:rsidRPr="009A1A49">
        <w:rPr>
          <w:rFonts w:cstheme="minorHAnsi"/>
          <w:sz w:val="24"/>
          <w:szCs w:val="24"/>
        </w:rPr>
        <w:t xml:space="preserve"> COVID-19 Community Response Fund will provide emergency funds to long-standing nonprofit organizations in Cumberland, Dauphin, Franklin, Lebanon, Perry and Northern York Counties that are responding to the spread of COVID-19 and experiencing financial challenges by doing so</w:t>
      </w:r>
      <w:r w:rsidR="0007601C" w:rsidRPr="009A1A49">
        <w:rPr>
          <w:rFonts w:cstheme="minorHAnsi"/>
          <w:sz w:val="24"/>
          <w:szCs w:val="24"/>
        </w:rPr>
        <w:t xml:space="preserve">. </w:t>
      </w:r>
      <w:r w:rsidR="0007601C" w:rsidRPr="009A1A49">
        <w:rPr>
          <w:b/>
          <w:sz w:val="24"/>
          <w:szCs w:val="24"/>
        </w:rPr>
        <w:t>Answer the following in a few brief paragraphs</w:t>
      </w:r>
      <w:r w:rsidR="00E20CA0">
        <w:rPr>
          <w:b/>
          <w:sz w:val="24"/>
          <w:szCs w:val="24"/>
        </w:rPr>
        <w:t>.</w:t>
      </w:r>
    </w:p>
    <w:p w14:paraId="7414602E" w14:textId="77777777" w:rsidR="00E20CA0" w:rsidRDefault="00E20CA0" w:rsidP="00E20CA0">
      <w:pPr>
        <w:spacing w:line="240" w:lineRule="auto"/>
        <w:contextualSpacing/>
        <w:rPr>
          <w:b/>
          <w:sz w:val="24"/>
          <w:szCs w:val="24"/>
        </w:rPr>
      </w:pPr>
    </w:p>
    <w:p w14:paraId="4CBAB3FB" w14:textId="77777777" w:rsidR="00AF0ACF" w:rsidRDefault="00D31BFD" w:rsidP="007D2B52">
      <w:pPr>
        <w:pStyle w:val="ListParagraph"/>
        <w:numPr>
          <w:ilvl w:val="0"/>
          <w:numId w:val="14"/>
        </w:numPr>
        <w:spacing w:line="240" w:lineRule="auto"/>
        <w:ind w:left="360"/>
        <w:rPr>
          <w:rFonts w:ascii="Cabin" w:hAnsi="Cabin"/>
          <w:b w:val="0"/>
          <w:sz w:val="24"/>
          <w:szCs w:val="24"/>
        </w:rPr>
      </w:pPr>
      <w:r>
        <w:rPr>
          <w:rFonts w:ascii="Cabin" w:hAnsi="Cabin"/>
          <w:b w:val="0"/>
          <w:sz w:val="24"/>
          <w:szCs w:val="24"/>
        </w:rPr>
        <w:t xml:space="preserve">State your </w:t>
      </w:r>
      <w:r w:rsidR="00AF0ACF">
        <w:rPr>
          <w:rFonts w:ascii="Cabin" w:hAnsi="Cabin"/>
          <w:b w:val="0"/>
          <w:sz w:val="24"/>
          <w:szCs w:val="24"/>
        </w:rPr>
        <w:t>organization</w:t>
      </w:r>
      <w:r>
        <w:rPr>
          <w:rFonts w:ascii="Cabin" w:hAnsi="Cabin"/>
          <w:b w:val="0"/>
          <w:sz w:val="24"/>
          <w:szCs w:val="24"/>
        </w:rPr>
        <w:t xml:space="preserve"> mission</w:t>
      </w:r>
      <w:r w:rsidR="00AF0ACF">
        <w:rPr>
          <w:rFonts w:ascii="Cabin" w:hAnsi="Cabin"/>
          <w:b w:val="0"/>
          <w:sz w:val="24"/>
          <w:szCs w:val="24"/>
        </w:rPr>
        <w:t>.</w:t>
      </w:r>
    </w:p>
    <w:p w14:paraId="319773FC" w14:textId="77777777" w:rsidR="007D2B52" w:rsidRPr="007D2B52" w:rsidRDefault="007D2B52" w:rsidP="007D2B52">
      <w:pPr>
        <w:pStyle w:val="ListParagraph"/>
        <w:spacing w:line="240" w:lineRule="auto"/>
        <w:ind w:left="360"/>
        <w:rPr>
          <w:rFonts w:ascii="Cabin" w:hAnsi="Cabin"/>
          <w:b w:val="0"/>
          <w:sz w:val="12"/>
          <w:szCs w:val="12"/>
        </w:rPr>
      </w:pPr>
    </w:p>
    <w:sdt>
      <w:sdtPr>
        <w:rPr>
          <w:rFonts w:ascii="Cabin" w:hAnsi="Cabin"/>
          <w:b w:val="0"/>
          <w:sz w:val="24"/>
          <w:szCs w:val="24"/>
        </w:rPr>
        <w:id w:val="-230236128"/>
        <w:placeholder>
          <w:docPart w:val="DefaultPlaceholder_-1854013440"/>
        </w:placeholder>
        <w:showingPlcHdr/>
      </w:sdtPr>
      <w:sdtEndPr/>
      <w:sdtContent>
        <w:p w14:paraId="1A494F2F" w14:textId="77777777" w:rsidR="003E6DA7" w:rsidRDefault="003E6DA7" w:rsidP="003E6DA7">
          <w:pPr>
            <w:pStyle w:val="ListParagraph"/>
            <w:spacing w:after="0" w:line="240" w:lineRule="auto"/>
            <w:ind w:left="360"/>
            <w:rPr>
              <w:rFonts w:ascii="Cabin" w:hAnsi="Cabin"/>
              <w:b w:val="0"/>
              <w:sz w:val="24"/>
              <w:szCs w:val="24"/>
            </w:rPr>
          </w:pPr>
          <w:r w:rsidRPr="003E6DA7">
            <w:rPr>
              <w:rStyle w:val="PlaceholderText"/>
              <w:rFonts w:ascii="Cabin" w:hAnsi="Cabin"/>
              <w:b w:val="0"/>
              <w:sz w:val="24"/>
              <w:szCs w:val="24"/>
            </w:rPr>
            <w:t>Click or tap here to enter text.</w:t>
          </w:r>
        </w:p>
      </w:sdtContent>
    </w:sdt>
    <w:p w14:paraId="096F803D" w14:textId="77777777" w:rsidR="00AF0ACF" w:rsidRDefault="00AF0ACF" w:rsidP="00AF0ACF">
      <w:pPr>
        <w:pStyle w:val="ListParagraph"/>
        <w:spacing w:after="0" w:line="240" w:lineRule="auto"/>
        <w:ind w:left="360"/>
        <w:rPr>
          <w:rFonts w:ascii="Cabin" w:hAnsi="Cabin"/>
          <w:b w:val="0"/>
          <w:sz w:val="24"/>
          <w:szCs w:val="24"/>
        </w:rPr>
      </w:pPr>
    </w:p>
    <w:p w14:paraId="1597668D" w14:textId="77777777" w:rsidR="00A93B6D" w:rsidRPr="007D2B52" w:rsidRDefault="00901E04" w:rsidP="007D2B52">
      <w:pPr>
        <w:pStyle w:val="ListParagraph"/>
        <w:numPr>
          <w:ilvl w:val="0"/>
          <w:numId w:val="14"/>
        </w:numPr>
        <w:spacing w:line="240" w:lineRule="auto"/>
        <w:ind w:left="360"/>
        <w:rPr>
          <w:sz w:val="24"/>
          <w:szCs w:val="24"/>
        </w:rPr>
      </w:pPr>
      <w:r w:rsidRPr="008817D9">
        <w:rPr>
          <w:rFonts w:ascii="Cabin" w:hAnsi="Cabin"/>
          <w:b w:val="0"/>
          <w:sz w:val="24"/>
          <w:szCs w:val="24"/>
        </w:rPr>
        <w:t>What geographic area and population do you serve?</w:t>
      </w:r>
      <w:r w:rsidRPr="008817D9">
        <w:rPr>
          <w:rFonts w:ascii="Cabin" w:hAnsi="Cabin"/>
          <w:sz w:val="24"/>
          <w:szCs w:val="24"/>
        </w:rPr>
        <w:t xml:space="preserve">   </w:t>
      </w:r>
      <w:r w:rsidRPr="008817D9">
        <w:rPr>
          <w:rFonts w:ascii="Cabin" w:hAnsi="Cabin"/>
          <w:b w:val="0"/>
          <w:sz w:val="24"/>
          <w:szCs w:val="24"/>
        </w:rPr>
        <w:t xml:space="preserve">What has been the </w:t>
      </w:r>
      <w:r w:rsidR="00E47EA9" w:rsidRPr="008817D9">
        <w:rPr>
          <w:rFonts w:ascii="Cabin" w:hAnsi="Cabin"/>
          <w:b w:val="0"/>
          <w:sz w:val="24"/>
          <w:szCs w:val="24"/>
        </w:rPr>
        <w:t>impact of COVID-19</w:t>
      </w:r>
      <w:r w:rsidRPr="008817D9">
        <w:rPr>
          <w:rFonts w:ascii="Cabin" w:hAnsi="Cabin"/>
          <w:b w:val="0"/>
          <w:sz w:val="24"/>
          <w:szCs w:val="24"/>
        </w:rPr>
        <w:t xml:space="preserve"> on the communities and populations you serve? H</w:t>
      </w:r>
      <w:r w:rsidR="00E20CA0" w:rsidRPr="008817D9">
        <w:rPr>
          <w:rFonts w:ascii="Cabin" w:hAnsi="Cabin"/>
          <w:b w:val="0"/>
          <w:sz w:val="24"/>
          <w:szCs w:val="24"/>
        </w:rPr>
        <w:t>ow has your organization</w:t>
      </w:r>
      <w:r w:rsidR="00E47EA9" w:rsidRPr="008817D9">
        <w:rPr>
          <w:rFonts w:ascii="Cabin" w:hAnsi="Cabin"/>
          <w:b w:val="0"/>
          <w:sz w:val="24"/>
          <w:szCs w:val="24"/>
        </w:rPr>
        <w:t xml:space="preserve"> responded? </w:t>
      </w:r>
      <w:r w:rsidRPr="008817D9">
        <w:rPr>
          <w:rFonts w:ascii="Cabin" w:hAnsi="Cabin"/>
          <w:b w:val="0"/>
          <w:sz w:val="24"/>
          <w:szCs w:val="24"/>
        </w:rPr>
        <w:t xml:space="preserve"> </w:t>
      </w:r>
      <w:r w:rsidR="00AF0ACF" w:rsidRPr="008817D9">
        <w:rPr>
          <w:rFonts w:ascii="Cabin" w:hAnsi="Cabin"/>
          <w:b w:val="0"/>
          <w:sz w:val="24"/>
          <w:szCs w:val="24"/>
        </w:rPr>
        <w:t>Note: This opportunity may seek to support any area or gro</w:t>
      </w:r>
      <w:r w:rsidR="008817D9">
        <w:rPr>
          <w:rFonts w:ascii="Cabin" w:hAnsi="Cabin"/>
          <w:b w:val="0"/>
          <w:sz w:val="24"/>
          <w:szCs w:val="24"/>
        </w:rPr>
        <w:t xml:space="preserve">ups within the eligible counties. </w:t>
      </w:r>
    </w:p>
    <w:p w14:paraId="6C45E026" w14:textId="77777777" w:rsidR="007D2B52" w:rsidRPr="007D2B52" w:rsidRDefault="007D2B52" w:rsidP="007D2B52">
      <w:pPr>
        <w:pStyle w:val="ListParagraph"/>
        <w:spacing w:line="240" w:lineRule="auto"/>
        <w:ind w:left="360"/>
        <w:rPr>
          <w:b w:val="0"/>
          <w:sz w:val="12"/>
          <w:szCs w:val="12"/>
        </w:rPr>
      </w:pPr>
    </w:p>
    <w:sdt>
      <w:sdtPr>
        <w:rPr>
          <w:b w:val="0"/>
          <w:sz w:val="24"/>
          <w:szCs w:val="24"/>
        </w:rPr>
        <w:id w:val="-1598086052"/>
        <w:placeholder>
          <w:docPart w:val="DefaultPlaceholder_-1854013440"/>
        </w:placeholder>
        <w:showingPlcHdr/>
      </w:sdtPr>
      <w:sdtEndPr/>
      <w:sdtContent>
        <w:p w14:paraId="4FB50318" w14:textId="77777777" w:rsidR="003E6DA7" w:rsidRPr="007D2B52" w:rsidRDefault="003E6DA7" w:rsidP="003E6DA7">
          <w:pPr>
            <w:pStyle w:val="ListParagraph"/>
            <w:spacing w:after="0" w:line="240" w:lineRule="auto"/>
            <w:ind w:left="360"/>
            <w:rPr>
              <w:b w:val="0"/>
              <w:sz w:val="24"/>
              <w:szCs w:val="24"/>
            </w:rPr>
          </w:pPr>
          <w:r w:rsidRPr="007D2B52">
            <w:rPr>
              <w:rStyle w:val="PlaceholderText"/>
              <w:rFonts w:ascii="Cabin" w:hAnsi="Cabin"/>
              <w:b w:val="0"/>
              <w:sz w:val="24"/>
              <w:szCs w:val="24"/>
            </w:rPr>
            <w:t>Click or tap here to enter text.</w:t>
          </w:r>
        </w:p>
      </w:sdtContent>
    </w:sdt>
    <w:p w14:paraId="6E44A222" w14:textId="77777777" w:rsidR="008817D9" w:rsidRPr="007D2B52" w:rsidRDefault="008817D9" w:rsidP="008817D9">
      <w:pPr>
        <w:pStyle w:val="ListParagraph"/>
        <w:spacing w:after="0" w:line="240" w:lineRule="auto"/>
        <w:ind w:left="360"/>
        <w:rPr>
          <w:b w:val="0"/>
          <w:sz w:val="24"/>
          <w:szCs w:val="24"/>
        </w:rPr>
      </w:pPr>
    </w:p>
    <w:p w14:paraId="5A0CDA33" w14:textId="77777777" w:rsidR="00E47EA9" w:rsidRDefault="00901E04" w:rsidP="00A17C92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="Cabin" w:hAnsi="Cabin"/>
          <w:b w:val="0"/>
          <w:sz w:val="24"/>
          <w:szCs w:val="24"/>
        </w:rPr>
      </w:pPr>
      <w:r>
        <w:rPr>
          <w:rFonts w:ascii="Cabin" w:hAnsi="Cabin"/>
          <w:b w:val="0"/>
          <w:sz w:val="24"/>
          <w:szCs w:val="24"/>
        </w:rPr>
        <w:t>What is the financial challenge you are seeking support for as a result of your response to COVID-19? State the amount of funding support you are see</w:t>
      </w:r>
      <w:r w:rsidR="00E20CA0">
        <w:rPr>
          <w:rFonts w:ascii="Cabin" w:hAnsi="Cabin"/>
          <w:b w:val="0"/>
          <w:sz w:val="24"/>
          <w:szCs w:val="24"/>
        </w:rPr>
        <w:t>king through this application, how you will use any awarded funds, and the timeline for use of funds (ie: upon receipt, during a specific time period, etc.).</w:t>
      </w:r>
    </w:p>
    <w:p w14:paraId="3A1BCD70" w14:textId="77777777" w:rsidR="007D2B52" w:rsidRPr="007D2B52" w:rsidRDefault="007D2B52" w:rsidP="007D2B52">
      <w:pPr>
        <w:pStyle w:val="ListParagraph"/>
        <w:spacing w:after="0" w:line="240" w:lineRule="auto"/>
        <w:ind w:left="360"/>
        <w:rPr>
          <w:rFonts w:ascii="Cabin" w:hAnsi="Cabin"/>
          <w:b w:val="0"/>
          <w:sz w:val="12"/>
          <w:szCs w:val="12"/>
        </w:rPr>
      </w:pPr>
    </w:p>
    <w:sdt>
      <w:sdtPr>
        <w:rPr>
          <w:rFonts w:ascii="Cabin" w:hAnsi="Cabin"/>
          <w:b w:val="0"/>
          <w:sz w:val="24"/>
          <w:szCs w:val="24"/>
        </w:rPr>
        <w:id w:val="398947754"/>
        <w:placeholder>
          <w:docPart w:val="DefaultPlaceholder_-1854013440"/>
        </w:placeholder>
        <w:showingPlcHdr/>
      </w:sdtPr>
      <w:sdtEndPr/>
      <w:sdtContent>
        <w:p w14:paraId="57A525A4" w14:textId="77777777" w:rsidR="003E6DA7" w:rsidRPr="003E6DA7" w:rsidRDefault="003E6DA7" w:rsidP="003E6DA7">
          <w:pPr>
            <w:pStyle w:val="ListParagraph"/>
            <w:spacing w:after="0" w:line="240" w:lineRule="auto"/>
            <w:ind w:left="360"/>
            <w:rPr>
              <w:rFonts w:ascii="Cabin" w:hAnsi="Cabin"/>
              <w:b w:val="0"/>
              <w:sz w:val="24"/>
              <w:szCs w:val="24"/>
            </w:rPr>
          </w:pPr>
          <w:r w:rsidRPr="003E6DA7">
            <w:rPr>
              <w:rStyle w:val="PlaceholderText"/>
              <w:rFonts w:ascii="Cabin" w:hAnsi="Cabin"/>
              <w:b w:val="0"/>
              <w:sz w:val="24"/>
              <w:szCs w:val="24"/>
            </w:rPr>
            <w:t>Click or tap here to enter text.</w:t>
          </w:r>
        </w:p>
      </w:sdtContent>
    </w:sdt>
    <w:p w14:paraId="75A1EA41" w14:textId="77777777" w:rsidR="003E6DA7" w:rsidRPr="009A1A49" w:rsidRDefault="003E6DA7" w:rsidP="00A17C92">
      <w:pPr>
        <w:spacing w:after="0" w:line="240" w:lineRule="auto"/>
        <w:rPr>
          <w:sz w:val="24"/>
          <w:szCs w:val="24"/>
        </w:rPr>
      </w:pPr>
    </w:p>
    <w:p w14:paraId="5FA4AC1C" w14:textId="77777777" w:rsidR="009C5506" w:rsidRPr="009A1A49" w:rsidRDefault="009C5506" w:rsidP="00A17C92">
      <w:pPr>
        <w:spacing w:after="0" w:line="240" w:lineRule="auto"/>
        <w:rPr>
          <w:rFonts w:eastAsia="Calibri" w:cs="Calibri"/>
          <w:b/>
          <w:color w:val="026666" w:themeColor="accent3"/>
          <w:sz w:val="24"/>
          <w:szCs w:val="24"/>
        </w:rPr>
      </w:pPr>
      <w:r w:rsidRPr="009A1A49">
        <w:rPr>
          <w:rFonts w:eastAsia="Calibri" w:cs="Calibri"/>
          <w:b/>
          <w:color w:val="026666" w:themeColor="accent3"/>
          <w:sz w:val="24"/>
          <w:szCs w:val="24"/>
        </w:rPr>
        <w:t>REQUIRED ATTACHMENTS</w:t>
      </w:r>
    </w:p>
    <w:p w14:paraId="4B6B889C" w14:textId="77777777" w:rsidR="00A55D1F" w:rsidRDefault="009C5506" w:rsidP="00875B07">
      <w:pPr>
        <w:pStyle w:val="ListParagraph"/>
        <w:numPr>
          <w:ilvl w:val="0"/>
          <w:numId w:val="13"/>
        </w:numPr>
        <w:spacing w:after="0" w:line="240" w:lineRule="auto"/>
        <w:rPr>
          <w:rFonts w:ascii="Cabin" w:eastAsia="Calibri" w:hAnsi="Cabin" w:cs="Calibri"/>
          <w:b w:val="0"/>
          <w:color w:val="000000" w:themeColor="text1"/>
          <w:sz w:val="24"/>
          <w:szCs w:val="24"/>
        </w:rPr>
      </w:pPr>
      <w:r w:rsidRPr="00A55D1F">
        <w:rPr>
          <w:rFonts w:ascii="Cabin" w:eastAsia="Calibri" w:hAnsi="Cabin" w:cs="Calibri"/>
          <w:b w:val="0"/>
          <w:color w:val="000000" w:themeColor="text1"/>
          <w:sz w:val="24"/>
          <w:szCs w:val="24"/>
        </w:rPr>
        <w:t xml:space="preserve">Copy of </w:t>
      </w:r>
      <w:r w:rsidR="00E20CA0" w:rsidRPr="00A55D1F">
        <w:rPr>
          <w:rFonts w:ascii="Cabin" w:eastAsia="Calibri" w:hAnsi="Cabin" w:cs="Calibri"/>
          <w:b w:val="0"/>
          <w:color w:val="000000" w:themeColor="text1"/>
          <w:sz w:val="24"/>
          <w:szCs w:val="24"/>
        </w:rPr>
        <w:t xml:space="preserve">your organizations </w:t>
      </w:r>
      <w:r w:rsidRPr="00A55D1F">
        <w:rPr>
          <w:rFonts w:ascii="Cabin" w:eastAsia="Calibri" w:hAnsi="Cabin" w:cs="Calibri"/>
          <w:b w:val="0"/>
          <w:color w:val="000000" w:themeColor="text1"/>
          <w:sz w:val="24"/>
          <w:szCs w:val="24"/>
        </w:rPr>
        <w:t>annual operating budget</w:t>
      </w:r>
    </w:p>
    <w:p w14:paraId="7764ABB9" w14:textId="77777777" w:rsidR="00D31BFD" w:rsidRDefault="00D31BFD" w:rsidP="00875B07">
      <w:pPr>
        <w:pStyle w:val="ListParagraph"/>
        <w:numPr>
          <w:ilvl w:val="0"/>
          <w:numId w:val="13"/>
        </w:numPr>
        <w:spacing w:after="0" w:line="240" w:lineRule="auto"/>
        <w:rPr>
          <w:rFonts w:ascii="Cabin" w:eastAsia="Calibri" w:hAnsi="Cabin" w:cs="Calibri"/>
          <w:b w:val="0"/>
          <w:color w:val="000000" w:themeColor="text1"/>
          <w:sz w:val="24"/>
          <w:szCs w:val="24"/>
        </w:rPr>
      </w:pPr>
      <w:r>
        <w:rPr>
          <w:rFonts w:ascii="Cabin" w:eastAsia="Calibri" w:hAnsi="Cabin" w:cs="Calibri"/>
          <w:b w:val="0"/>
          <w:color w:val="000000" w:themeColor="text1"/>
          <w:sz w:val="24"/>
          <w:szCs w:val="24"/>
        </w:rPr>
        <w:t>First page of your organizations most recent 990</w:t>
      </w:r>
    </w:p>
    <w:p w14:paraId="6C1CDD5A" w14:textId="77777777" w:rsidR="009C5506" w:rsidRPr="00A55D1F" w:rsidRDefault="009C5506" w:rsidP="00875B07">
      <w:pPr>
        <w:pStyle w:val="ListParagraph"/>
        <w:numPr>
          <w:ilvl w:val="0"/>
          <w:numId w:val="13"/>
        </w:numPr>
        <w:spacing w:after="0" w:line="240" w:lineRule="auto"/>
        <w:rPr>
          <w:rFonts w:ascii="Cabin" w:eastAsia="Calibri" w:hAnsi="Cabin" w:cs="Calibri"/>
          <w:b w:val="0"/>
          <w:color w:val="000000" w:themeColor="text1"/>
          <w:sz w:val="24"/>
          <w:szCs w:val="24"/>
        </w:rPr>
      </w:pPr>
      <w:r w:rsidRPr="00A55D1F">
        <w:rPr>
          <w:rFonts w:ascii="Cabin" w:eastAsia="Calibri" w:hAnsi="Cabin" w:cs="Calibri"/>
          <w:b w:val="0"/>
          <w:color w:val="000000" w:themeColor="text1"/>
          <w:sz w:val="24"/>
          <w:szCs w:val="24"/>
        </w:rPr>
        <w:t>501c</w:t>
      </w:r>
      <w:r w:rsidR="00E20CA0" w:rsidRPr="00A55D1F">
        <w:rPr>
          <w:rFonts w:ascii="Cabin" w:eastAsia="Calibri" w:hAnsi="Cabin" w:cs="Calibri"/>
          <w:b w:val="0"/>
          <w:color w:val="000000" w:themeColor="text1"/>
          <w:sz w:val="24"/>
          <w:szCs w:val="24"/>
        </w:rPr>
        <w:t>3 determination letter</w:t>
      </w:r>
    </w:p>
    <w:p w14:paraId="2A64BD5C" w14:textId="77777777" w:rsidR="00FA1B77" w:rsidRPr="009A1A49" w:rsidRDefault="00FA1B77" w:rsidP="00A17C92">
      <w:pPr>
        <w:spacing w:after="0" w:line="240" w:lineRule="auto"/>
        <w:rPr>
          <w:rFonts w:eastAsia="Calibri" w:cs="Calibri"/>
          <w:color w:val="000000" w:themeColor="text1"/>
          <w:sz w:val="24"/>
          <w:szCs w:val="24"/>
        </w:rPr>
      </w:pPr>
    </w:p>
    <w:p w14:paraId="75C1290B" w14:textId="77777777" w:rsidR="00FA1B77" w:rsidRPr="009A1A49" w:rsidRDefault="00FA1B77" w:rsidP="00A17C92">
      <w:pPr>
        <w:spacing w:after="0" w:line="240" w:lineRule="auto"/>
        <w:rPr>
          <w:rFonts w:eastAsia="Calibri" w:cs="Calibri"/>
          <w:b/>
          <w:color w:val="026666" w:themeColor="accent3"/>
          <w:sz w:val="24"/>
          <w:szCs w:val="24"/>
        </w:rPr>
      </w:pPr>
      <w:r w:rsidRPr="009A1A49">
        <w:rPr>
          <w:rFonts w:eastAsia="Calibri" w:cs="Calibri"/>
          <w:b/>
          <w:color w:val="026666" w:themeColor="accent3"/>
          <w:sz w:val="24"/>
          <w:szCs w:val="24"/>
        </w:rPr>
        <w:t>SUBMISSION OF APPLICATION FOR SUPPORT</w:t>
      </w:r>
    </w:p>
    <w:p w14:paraId="0E5074CC" w14:textId="77777777" w:rsidR="00935B5D" w:rsidRPr="009A1A49" w:rsidRDefault="009A060C" w:rsidP="00A17C92">
      <w:pPr>
        <w:spacing w:after="0" w:line="240" w:lineRule="auto"/>
        <w:rPr>
          <w:rFonts w:cs="Arial"/>
          <w:sz w:val="24"/>
          <w:szCs w:val="24"/>
        </w:rPr>
      </w:pPr>
      <w:r w:rsidRPr="009A1A49">
        <w:rPr>
          <w:rFonts w:cs="Arial"/>
          <w:b/>
          <w:sz w:val="24"/>
          <w:szCs w:val="24"/>
        </w:rPr>
        <w:t xml:space="preserve">Email your complete Application for Support and required attachments to </w:t>
      </w:r>
      <w:hyperlink r:id="rId14" w:history="1">
        <w:r w:rsidRPr="009A1A49">
          <w:rPr>
            <w:rStyle w:val="Hyperlink"/>
            <w:rFonts w:cs="Arial"/>
            <w:b/>
            <w:sz w:val="24"/>
            <w:szCs w:val="24"/>
          </w:rPr>
          <w:t>grants@tfec.org</w:t>
        </w:r>
      </w:hyperlink>
      <w:r w:rsidR="00502185" w:rsidRPr="009A1A49">
        <w:rPr>
          <w:rFonts w:cs="Arial"/>
          <w:b/>
          <w:sz w:val="24"/>
          <w:szCs w:val="24"/>
        </w:rPr>
        <w:t xml:space="preserve">.  </w:t>
      </w:r>
      <w:r w:rsidR="00987B5D">
        <w:rPr>
          <w:rFonts w:cs="Arial"/>
          <w:sz w:val="24"/>
          <w:szCs w:val="24"/>
        </w:rPr>
        <w:t>Email Andrea Iguina</w:t>
      </w:r>
      <w:r w:rsidRPr="009A1A49">
        <w:rPr>
          <w:rFonts w:cs="Arial"/>
          <w:sz w:val="24"/>
          <w:szCs w:val="24"/>
        </w:rPr>
        <w:t xml:space="preserve">, </w:t>
      </w:r>
      <w:r w:rsidR="00987B5D">
        <w:rPr>
          <w:rFonts w:cs="Arial"/>
          <w:sz w:val="24"/>
          <w:szCs w:val="24"/>
        </w:rPr>
        <w:t xml:space="preserve">Interim </w:t>
      </w:r>
      <w:r w:rsidRPr="009A1A49">
        <w:rPr>
          <w:rFonts w:cs="Arial"/>
          <w:sz w:val="24"/>
          <w:szCs w:val="24"/>
        </w:rPr>
        <w:t xml:space="preserve">Program Officer for Community </w:t>
      </w:r>
      <w:r w:rsidRPr="009A1A49">
        <w:rPr>
          <w:rFonts w:cs="Arial"/>
          <w:color w:val="000000" w:themeColor="text1"/>
          <w:sz w:val="24"/>
          <w:szCs w:val="24"/>
        </w:rPr>
        <w:t xml:space="preserve">Investment, at </w:t>
      </w:r>
      <w:hyperlink r:id="rId15" w:history="1">
        <w:r w:rsidR="00987B5D" w:rsidRPr="00E46AFD">
          <w:rPr>
            <w:rStyle w:val="Hyperlink"/>
            <w:rFonts w:cs="Arial"/>
            <w:sz w:val="24"/>
            <w:szCs w:val="24"/>
          </w:rPr>
          <w:t>aiguina@tfec.org</w:t>
        </w:r>
      </w:hyperlink>
      <w:r w:rsidR="00504862">
        <w:rPr>
          <w:rFonts w:cs="Arial"/>
          <w:sz w:val="24"/>
          <w:szCs w:val="24"/>
        </w:rPr>
        <w:t xml:space="preserve"> with questions.</w:t>
      </w:r>
      <w:r w:rsidRPr="009A1A49">
        <w:rPr>
          <w:rFonts w:cs="Arial"/>
          <w:sz w:val="24"/>
          <w:szCs w:val="24"/>
        </w:rPr>
        <w:t xml:space="preserve"> </w:t>
      </w:r>
    </w:p>
    <w:p w14:paraId="3F9D7BDE" w14:textId="77777777" w:rsidR="00CB38EA" w:rsidRPr="009A1A49" w:rsidRDefault="00CB38EA" w:rsidP="00A17C92">
      <w:pPr>
        <w:spacing w:after="0" w:line="240" w:lineRule="auto"/>
        <w:rPr>
          <w:rFonts w:cs="Arial"/>
          <w:sz w:val="24"/>
          <w:szCs w:val="24"/>
        </w:rPr>
      </w:pPr>
    </w:p>
    <w:p w14:paraId="17A5D19C" w14:textId="77777777" w:rsidR="00CB38EA" w:rsidRPr="009A1A49" w:rsidRDefault="00CB38EA" w:rsidP="00A17C92">
      <w:pPr>
        <w:spacing w:after="0" w:line="240" w:lineRule="auto"/>
        <w:rPr>
          <w:rFonts w:cs="Arial"/>
          <w:sz w:val="24"/>
          <w:szCs w:val="24"/>
        </w:rPr>
      </w:pPr>
    </w:p>
    <w:p w14:paraId="4F671EF8" w14:textId="77777777" w:rsidR="00CB38EA" w:rsidRPr="009C5506" w:rsidRDefault="00CB38EA" w:rsidP="00A17C92">
      <w:pPr>
        <w:spacing w:after="0" w:line="240" w:lineRule="auto"/>
        <w:rPr>
          <w:rFonts w:eastAsia="Calibri" w:cs="Calibri"/>
          <w:b/>
          <w:color w:val="026666" w:themeColor="accent3"/>
          <w:sz w:val="24"/>
          <w:szCs w:val="24"/>
        </w:rPr>
      </w:pPr>
    </w:p>
    <w:sectPr w:rsidR="00CB38EA" w:rsidRPr="009C5506" w:rsidSect="002D62E0">
      <w:pgSz w:w="12240" w:h="15840"/>
      <w:pgMar w:top="648" w:right="720" w:bottom="64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39624" w14:textId="77777777" w:rsidR="00010DA4" w:rsidRDefault="00010DA4">
      <w:pPr>
        <w:spacing w:after="0" w:line="240" w:lineRule="auto"/>
      </w:pPr>
      <w:r>
        <w:separator/>
      </w:r>
    </w:p>
  </w:endnote>
  <w:endnote w:type="continuationSeparator" w:id="0">
    <w:p w14:paraId="577D69CA" w14:textId="77777777" w:rsidR="00010DA4" w:rsidRDefault="00010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bin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0E196C43-78F2-4B69-9376-FE49B2647FFE}"/>
    <w:embedBold r:id="rId2" w:fontKey="{96ECBBA8-619D-4A71-94B0-D13B2DE6FF48}"/>
    <w:embedItalic r:id="rId3" w:fontKey="{CE967053-BD20-4A3A-861B-77D251AE70F8}"/>
    <w:embedBoldItalic r:id="rId4" w:fontKey="{7A1BC01B-2BB2-4DB5-9660-794903CA76C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uale">
    <w:panose1 w:val="02040504050405060204"/>
    <w:charset w:val="00"/>
    <w:family w:val="roman"/>
    <w:pitch w:val="variable"/>
    <w:sig w:usb0="2000000F" w:usb1="00000001" w:usb2="00000000" w:usb3="00000000" w:csb0="00000193" w:csb1="00000000"/>
    <w:embedRegular r:id="rId5" w:fontKey="{8B08FDD3-72BE-41C2-BC62-7CD4C8FE34CF}"/>
    <w:embedBold r:id="rId6" w:fontKey="{6E1C8ED9-6C2C-4CAB-AED4-4A75109CAA7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7" w:subsetted="1" w:fontKey="{E37C57E8-AAA8-492C-9B9B-820A4F878A42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8" w:subsetted="1" w:fontKey="{83D04F54-9467-47D8-A971-F76F8267A2D6}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1C26E" w14:textId="77777777" w:rsidR="00010DA4" w:rsidRDefault="00010DA4">
      <w:pPr>
        <w:spacing w:after="0" w:line="240" w:lineRule="auto"/>
      </w:pPr>
      <w:r>
        <w:separator/>
      </w:r>
    </w:p>
  </w:footnote>
  <w:footnote w:type="continuationSeparator" w:id="0">
    <w:p w14:paraId="276DDC53" w14:textId="77777777" w:rsidR="00010DA4" w:rsidRDefault="00010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C75CA"/>
    <w:multiLevelType w:val="hybridMultilevel"/>
    <w:tmpl w:val="0ACCA6C0"/>
    <w:lvl w:ilvl="0" w:tplc="2BF822AE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A7745"/>
    <w:multiLevelType w:val="hybridMultilevel"/>
    <w:tmpl w:val="CEBC8994"/>
    <w:lvl w:ilvl="0" w:tplc="C8D06F66">
      <w:start w:val="1"/>
      <w:numFmt w:val="bullet"/>
      <w:lvlText w:val="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136F2"/>
    <w:multiLevelType w:val="hybridMultilevel"/>
    <w:tmpl w:val="489E28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7E5AB6"/>
    <w:multiLevelType w:val="hybridMultilevel"/>
    <w:tmpl w:val="9DC87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925D1B"/>
    <w:multiLevelType w:val="hybridMultilevel"/>
    <w:tmpl w:val="060EBF88"/>
    <w:lvl w:ilvl="0" w:tplc="0EE6CE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994AAA"/>
    <w:multiLevelType w:val="hybridMultilevel"/>
    <w:tmpl w:val="3976E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2A5642"/>
    <w:multiLevelType w:val="hybridMultilevel"/>
    <w:tmpl w:val="AF48C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1B502C"/>
    <w:multiLevelType w:val="hybridMultilevel"/>
    <w:tmpl w:val="E5A6A2C0"/>
    <w:lvl w:ilvl="0" w:tplc="9DEAA3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39098B"/>
    <w:multiLevelType w:val="hybridMultilevel"/>
    <w:tmpl w:val="806E9A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A3670C"/>
    <w:multiLevelType w:val="hybridMultilevel"/>
    <w:tmpl w:val="0A328438"/>
    <w:lvl w:ilvl="0" w:tplc="6278EA28">
      <w:start w:val="1"/>
      <w:numFmt w:val="bullet"/>
      <w:lvlText w:val="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990F62"/>
    <w:multiLevelType w:val="hybridMultilevel"/>
    <w:tmpl w:val="B768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925E51"/>
    <w:multiLevelType w:val="hybridMultilevel"/>
    <w:tmpl w:val="8AEAD78E"/>
    <w:lvl w:ilvl="0" w:tplc="E1286B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E22E45"/>
    <w:multiLevelType w:val="hybridMultilevel"/>
    <w:tmpl w:val="792E3A58"/>
    <w:lvl w:ilvl="0" w:tplc="2BF822AE">
      <w:start w:val="1"/>
      <w:numFmt w:val="bullet"/>
      <w:lvlText w:val="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4356DC"/>
    <w:multiLevelType w:val="hybridMultilevel"/>
    <w:tmpl w:val="201C41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F6729B"/>
    <w:multiLevelType w:val="hybridMultilevel"/>
    <w:tmpl w:val="045CBBC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8"/>
  </w:num>
  <w:num w:numId="5">
    <w:abstractNumId w:val="7"/>
  </w:num>
  <w:num w:numId="6">
    <w:abstractNumId w:val="6"/>
  </w:num>
  <w:num w:numId="7">
    <w:abstractNumId w:val="12"/>
  </w:num>
  <w:num w:numId="8">
    <w:abstractNumId w:val="14"/>
  </w:num>
  <w:num w:numId="9">
    <w:abstractNumId w:val="9"/>
  </w:num>
  <w:num w:numId="10">
    <w:abstractNumId w:val="13"/>
  </w:num>
  <w:num w:numId="11">
    <w:abstractNumId w:val="1"/>
  </w:num>
  <w:num w:numId="12">
    <w:abstractNumId w:val="0"/>
  </w:num>
  <w:num w:numId="13">
    <w:abstractNumId w:val="3"/>
  </w:num>
  <w:num w:numId="14">
    <w:abstractNumId w:val="11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7U0NzS3NDEzMjJW0lEKTi0uzszPAykwrAUA3twO7SwAAAA="/>
  </w:docVars>
  <w:rsids>
    <w:rsidRoot w:val="00DA5813"/>
    <w:rsid w:val="00010DA4"/>
    <w:rsid w:val="00012F8F"/>
    <w:rsid w:val="000318D6"/>
    <w:rsid w:val="00045611"/>
    <w:rsid w:val="00070AF2"/>
    <w:rsid w:val="000738C1"/>
    <w:rsid w:val="0007601C"/>
    <w:rsid w:val="00094795"/>
    <w:rsid w:val="000A0780"/>
    <w:rsid w:val="000B0C15"/>
    <w:rsid w:val="000C7B84"/>
    <w:rsid w:val="000D23D5"/>
    <w:rsid w:val="000F4CF3"/>
    <w:rsid w:val="001042BB"/>
    <w:rsid w:val="0011074B"/>
    <w:rsid w:val="0012563C"/>
    <w:rsid w:val="00152450"/>
    <w:rsid w:val="001564F7"/>
    <w:rsid w:val="001B6BAE"/>
    <w:rsid w:val="001E1537"/>
    <w:rsid w:val="001F5D23"/>
    <w:rsid w:val="00205330"/>
    <w:rsid w:val="00210E93"/>
    <w:rsid w:val="0022633F"/>
    <w:rsid w:val="00236084"/>
    <w:rsid w:val="0025204E"/>
    <w:rsid w:val="00261AA4"/>
    <w:rsid w:val="00271ABE"/>
    <w:rsid w:val="00292150"/>
    <w:rsid w:val="00292D9C"/>
    <w:rsid w:val="00295256"/>
    <w:rsid w:val="002A097B"/>
    <w:rsid w:val="002B1264"/>
    <w:rsid w:val="002D0A08"/>
    <w:rsid w:val="0031531E"/>
    <w:rsid w:val="00323CE8"/>
    <w:rsid w:val="0033307A"/>
    <w:rsid w:val="00340109"/>
    <w:rsid w:val="00340688"/>
    <w:rsid w:val="0034173B"/>
    <w:rsid w:val="003A2CAA"/>
    <w:rsid w:val="003D0DBB"/>
    <w:rsid w:val="003D27BD"/>
    <w:rsid w:val="003E6DA7"/>
    <w:rsid w:val="003E6E98"/>
    <w:rsid w:val="003F7A99"/>
    <w:rsid w:val="00402A48"/>
    <w:rsid w:val="00424835"/>
    <w:rsid w:val="004776E7"/>
    <w:rsid w:val="00491EEE"/>
    <w:rsid w:val="004A79DF"/>
    <w:rsid w:val="004F63AF"/>
    <w:rsid w:val="004F7190"/>
    <w:rsid w:val="00502185"/>
    <w:rsid w:val="00504862"/>
    <w:rsid w:val="00533ECE"/>
    <w:rsid w:val="00551C54"/>
    <w:rsid w:val="0055206B"/>
    <w:rsid w:val="005553EB"/>
    <w:rsid w:val="00572EF6"/>
    <w:rsid w:val="00584656"/>
    <w:rsid w:val="005972D9"/>
    <w:rsid w:val="005A4641"/>
    <w:rsid w:val="005C613A"/>
    <w:rsid w:val="005D30E3"/>
    <w:rsid w:val="005E6FAF"/>
    <w:rsid w:val="005F170E"/>
    <w:rsid w:val="005F6861"/>
    <w:rsid w:val="006138F2"/>
    <w:rsid w:val="006221E8"/>
    <w:rsid w:val="00634435"/>
    <w:rsid w:val="00660E96"/>
    <w:rsid w:val="006675C0"/>
    <w:rsid w:val="006B497B"/>
    <w:rsid w:val="006C235D"/>
    <w:rsid w:val="006D1DDF"/>
    <w:rsid w:val="00701E73"/>
    <w:rsid w:val="00705B32"/>
    <w:rsid w:val="00721975"/>
    <w:rsid w:val="0073395C"/>
    <w:rsid w:val="00766F3C"/>
    <w:rsid w:val="00777AD4"/>
    <w:rsid w:val="00786DA1"/>
    <w:rsid w:val="007C16E0"/>
    <w:rsid w:val="007D2B52"/>
    <w:rsid w:val="007D310E"/>
    <w:rsid w:val="00801E59"/>
    <w:rsid w:val="008021B6"/>
    <w:rsid w:val="0080584B"/>
    <w:rsid w:val="00806F58"/>
    <w:rsid w:val="008172DB"/>
    <w:rsid w:val="008226CD"/>
    <w:rsid w:val="008335B3"/>
    <w:rsid w:val="008367F1"/>
    <w:rsid w:val="00851041"/>
    <w:rsid w:val="008677D9"/>
    <w:rsid w:val="008817D9"/>
    <w:rsid w:val="008912C4"/>
    <w:rsid w:val="008B1653"/>
    <w:rsid w:val="008D6DE6"/>
    <w:rsid w:val="008F0046"/>
    <w:rsid w:val="00901E04"/>
    <w:rsid w:val="00926635"/>
    <w:rsid w:val="0093089E"/>
    <w:rsid w:val="009349FD"/>
    <w:rsid w:val="00935B5D"/>
    <w:rsid w:val="009506CD"/>
    <w:rsid w:val="009533C8"/>
    <w:rsid w:val="0096007D"/>
    <w:rsid w:val="00983BC5"/>
    <w:rsid w:val="00987B5D"/>
    <w:rsid w:val="00996953"/>
    <w:rsid w:val="009A060C"/>
    <w:rsid w:val="009A1A49"/>
    <w:rsid w:val="009B0327"/>
    <w:rsid w:val="009B06A4"/>
    <w:rsid w:val="009B254A"/>
    <w:rsid w:val="009B3006"/>
    <w:rsid w:val="009C1895"/>
    <w:rsid w:val="009C5506"/>
    <w:rsid w:val="009E15AD"/>
    <w:rsid w:val="009E6D99"/>
    <w:rsid w:val="00A03D5C"/>
    <w:rsid w:val="00A128E3"/>
    <w:rsid w:val="00A167B6"/>
    <w:rsid w:val="00A17C92"/>
    <w:rsid w:val="00A41961"/>
    <w:rsid w:val="00A41A3C"/>
    <w:rsid w:val="00A55D1F"/>
    <w:rsid w:val="00A6031C"/>
    <w:rsid w:val="00A60C31"/>
    <w:rsid w:val="00A93B6D"/>
    <w:rsid w:val="00AA3952"/>
    <w:rsid w:val="00AB57E8"/>
    <w:rsid w:val="00AC1C4B"/>
    <w:rsid w:val="00AC7684"/>
    <w:rsid w:val="00AF0ACF"/>
    <w:rsid w:val="00B10FDF"/>
    <w:rsid w:val="00B24193"/>
    <w:rsid w:val="00B2441A"/>
    <w:rsid w:val="00B428D4"/>
    <w:rsid w:val="00B50ADA"/>
    <w:rsid w:val="00B52823"/>
    <w:rsid w:val="00B73B6D"/>
    <w:rsid w:val="00B879F3"/>
    <w:rsid w:val="00BA245C"/>
    <w:rsid w:val="00BC0321"/>
    <w:rsid w:val="00BD2C2B"/>
    <w:rsid w:val="00BE2479"/>
    <w:rsid w:val="00C0791C"/>
    <w:rsid w:val="00C41A98"/>
    <w:rsid w:val="00C42441"/>
    <w:rsid w:val="00C450D0"/>
    <w:rsid w:val="00C473F1"/>
    <w:rsid w:val="00C47CEE"/>
    <w:rsid w:val="00C54015"/>
    <w:rsid w:val="00CA6D97"/>
    <w:rsid w:val="00CB38EA"/>
    <w:rsid w:val="00CD2110"/>
    <w:rsid w:val="00CF11C4"/>
    <w:rsid w:val="00D1517F"/>
    <w:rsid w:val="00D16E59"/>
    <w:rsid w:val="00D26237"/>
    <w:rsid w:val="00D31BFD"/>
    <w:rsid w:val="00D36088"/>
    <w:rsid w:val="00D53E76"/>
    <w:rsid w:val="00D86862"/>
    <w:rsid w:val="00DA0A0C"/>
    <w:rsid w:val="00DA0BE4"/>
    <w:rsid w:val="00DA5813"/>
    <w:rsid w:val="00DD3FA9"/>
    <w:rsid w:val="00DE2030"/>
    <w:rsid w:val="00E117B5"/>
    <w:rsid w:val="00E140E7"/>
    <w:rsid w:val="00E20CA0"/>
    <w:rsid w:val="00E47EA9"/>
    <w:rsid w:val="00E67C5F"/>
    <w:rsid w:val="00E91671"/>
    <w:rsid w:val="00EA064D"/>
    <w:rsid w:val="00EA70D6"/>
    <w:rsid w:val="00ED3110"/>
    <w:rsid w:val="00ED6936"/>
    <w:rsid w:val="00EE3DC7"/>
    <w:rsid w:val="00EE7FD7"/>
    <w:rsid w:val="00F12447"/>
    <w:rsid w:val="00F221FB"/>
    <w:rsid w:val="00F50D5A"/>
    <w:rsid w:val="00F614DF"/>
    <w:rsid w:val="00F653A7"/>
    <w:rsid w:val="00F729CF"/>
    <w:rsid w:val="00F827CB"/>
    <w:rsid w:val="00FA1B77"/>
    <w:rsid w:val="00FA7AC0"/>
    <w:rsid w:val="00FA7CC8"/>
    <w:rsid w:val="00FC2232"/>
    <w:rsid w:val="00FD3372"/>
    <w:rsid w:val="00FF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8720"/>
  <w15:chartTrackingRefBased/>
  <w15:docId w15:val="{2662467D-7EC5-43ED-8A28-26F99F512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bin" w:eastAsiaTheme="minorHAnsi" w:hAnsi="Cabin" w:cs="Times New Roman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FECStandard">
    <w:name w:val="TFEC Standard"/>
    <w:basedOn w:val="Normal"/>
    <w:link w:val="TFECStandardChar"/>
    <w:autoRedefine/>
    <w:qFormat/>
    <w:rsid w:val="0033307A"/>
    <w:pPr>
      <w:spacing w:after="0" w:line="240" w:lineRule="auto"/>
    </w:pPr>
    <w:rPr>
      <w:rFonts w:ascii="Manuale" w:hAnsi="Manuale"/>
      <w:b/>
      <w:sz w:val="24"/>
      <w:szCs w:val="24"/>
    </w:rPr>
  </w:style>
  <w:style w:type="character" w:customStyle="1" w:styleId="TFECStandardChar">
    <w:name w:val="TFEC Standard Char"/>
    <w:basedOn w:val="DefaultParagraphFont"/>
    <w:link w:val="TFECStandard"/>
    <w:rsid w:val="0033307A"/>
    <w:rPr>
      <w:rFonts w:ascii="Manuale" w:hAnsi="Manuale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5813"/>
    <w:pPr>
      <w:tabs>
        <w:tab w:val="center" w:pos="4680"/>
        <w:tab w:val="right" w:pos="9360"/>
      </w:tabs>
      <w:spacing w:after="0" w:line="240" w:lineRule="auto"/>
    </w:pPr>
    <w:rPr>
      <w:rFonts w:ascii="Calibri" w:hAnsi="Calibri"/>
      <w:b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DA5813"/>
    <w:rPr>
      <w:rFonts w:ascii="Calibri" w:hAnsi="Calibri"/>
      <w:b/>
      <w:sz w:val="22"/>
    </w:rPr>
  </w:style>
  <w:style w:type="paragraph" w:styleId="ListParagraph">
    <w:name w:val="List Paragraph"/>
    <w:basedOn w:val="Normal"/>
    <w:uiPriority w:val="34"/>
    <w:qFormat/>
    <w:rsid w:val="00786DA1"/>
    <w:pPr>
      <w:ind w:left="720"/>
      <w:contextualSpacing/>
    </w:pPr>
    <w:rPr>
      <w:rFonts w:asciiTheme="minorHAnsi" w:hAnsiTheme="minorHAnsi" w:cstheme="minorBidi"/>
      <w:b/>
      <w:sz w:val="22"/>
    </w:rPr>
  </w:style>
  <w:style w:type="character" w:styleId="Hyperlink">
    <w:name w:val="Hyperlink"/>
    <w:basedOn w:val="DefaultParagraphFont"/>
    <w:uiPriority w:val="99"/>
    <w:unhideWhenUsed/>
    <w:rsid w:val="00786DA1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F5D23"/>
    <w:rPr>
      <w:color w:val="808080"/>
    </w:rPr>
  </w:style>
  <w:style w:type="paragraph" w:customStyle="1" w:styleId="Default">
    <w:name w:val="Default"/>
    <w:rsid w:val="001F5D2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b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grants@tfec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fec.org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aiguina@tfec.org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grants@tfec.org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EF27916602743FFA59107256A054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0B928-B9B4-479E-A5A4-26133CDECBFF}"/>
      </w:docPartPr>
      <w:docPartBody>
        <w:p w:rsidR="00DC5B0E" w:rsidRDefault="0061607A" w:rsidP="0061607A">
          <w:pPr>
            <w:pStyle w:val="9EF27916602743FFA59107256A0540DC"/>
          </w:pPr>
          <w:r w:rsidRPr="00E349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18D6D060C1434BA5F7CC9DFA32C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58DD5-D5DC-43C3-AF11-301FD06A92AB}"/>
      </w:docPartPr>
      <w:docPartBody>
        <w:p w:rsidR="00DC5B0E" w:rsidRDefault="0061607A" w:rsidP="0061607A">
          <w:pPr>
            <w:pStyle w:val="C118D6D060C1434BA5F7CC9DFA32C1CF"/>
          </w:pPr>
          <w:r w:rsidRPr="00E349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BCA0A51CFB420CBD7D3B7BAFCE4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AED-C12E-47CD-A0B7-6856D91E1F25}"/>
      </w:docPartPr>
      <w:docPartBody>
        <w:p w:rsidR="00DC5B0E" w:rsidRDefault="0061607A" w:rsidP="0061607A">
          <w:pPr>
            <w:pStyle w:val="98BCA0A51CFB420CBD7D3B7BAFCE4EFF"/>
          </w:pPr>
          <w:r w:rsidRPr="00E349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827FBD5014E16AF052440BD9F7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380B6-3483-4201-B58A-F69044C749B1}"/>
      </w:docPartPr>
      <w:docPartBody>
        <w:p w:rsidR="00DC5B0E" w:rsidRDefault="0061607A" w:rsidP="0061607A">
          <w:pPr>
            <w:pStyle w:val="BCA827FBD5014E16AF052440BD9F76B1"/>
          </w:pPr>
          <w:r w:rsidRPr="00E349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CB41C23A444E7A79CB72242AFF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6610A-D01B-45E4-BDF5-45E86C8A16FF}"/>
      </w:docPartPr>
      <w:docPartBody>
        <w:p w:rsidR="00DC5B0E" w:rsidRDefault="0061607A" w:rsidP="0061607A">
          <w:pPr>
            <w:pStyle w:val="2B9CB41C23A444E7A79CB72242AFF7C2"/>
          </w:pPr>
          <w:r w:rsidRPr="005E0DD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BC633-37B1-4F9B-8704-AD03382A34D3}"/>
      </w:docPartPr>
      <w:docPartBody>
        <w:p w:rsidR="003E5725" w:rsidRDefault="0070631B">
          <w:r w:rsidRPr="00E5250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bin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uale">
    <w:panose1 w:val="02040504050405060204"/>
    <w:charset w:val="00"/>
    <w:family w:val="roman"/>
    <w:pitch w:val="variable"/>
    <w:sig w:usb0="2000000F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0BA3"/>
    <w:rsid w:val="003E5725"/>
    <w:rsid w:val="004F3ECE"/>
    <w:rsid w:val="0061607A"/>
    <w:rsid w:val="0070631B"/>
    <w:rsid w:val="00770BA3"/>
    <w:rsid w:val="00856F64"/>
    <w:rsid w:val="00D95331"/>
    <w:rsid w:val="00DC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631B"/>
    <w:rPr>
      <w:color w:val="808080"/>
    </w:rPr>
  </w:style>
  <w:style w:type="paragraph" w:customStyle="1" w:styleId="7F157AEB209A461A981745B5476EAC45">
    <w:name w:val="7F157AEB209A461A981745B5476EAC45"/>
    <w:rsid w:val="00770BA3"/>
  </w:style>
  <w:style w:type="paragraph" w:customStyle="1" w:styleId="068106207FD5421EA925ABFE7974916F">
    <w:name w:val="068106207FD5421EA925ABFE7974916F"/>
    <w:rsid w:val="00770BA3"/>
  </w:style>
  <w:style w:type="paragraph" w:customStyle="1" w:styleId="C0A71AE335D54D90BBC399DDB70AC478">
    <w:name w:val="C0A71AE335D54D90BBC399DDB70AC478"/>
    <w:rsid w:val="00770BA3"/>
  </w:style>
  <w:style w:type="paragraph" w:customStyle="1" w:styleId="3B100FC343B74C3C95D14059D1AFF268">
    <w:name w:val="3B100FC343B74C3C95D14059D1AFF268"/>
    <w:rsid w:val="00770BA3"/>
  </w:style>
  <w:style w:type="paragraph" w:customStyle="1" w:styleId="D29E2FC54B044EC9B3CB3F1B130AD936">
    <w:name w:val="D29E2FC54B044EC9B3CB3F1B130AD936"/>
    <w:rsid w:val="00770BA3"/>
  </w:style>
  <w:style w:type="paragraph" w:customStyle="1" w:styleId="7CC94BE411FF4D0788A34429E999BD33">
    <w:name w:val="7CC94BE411FF4D0788A34429E999BD33"/>
    <w:rsid w:val="00770BA3"/>
  </w:style>
  <w:style w:type="paragraph" w:customStyle="1" w:styleId="3166265AE2DC4661BFE085CD8C8B273F">
    <w:name w:val="3166265AE2DC4661BFE085CD8C8B273F"/>
    <w:rsid w:val="00770BA3"/>
  </w:style>
  <w:style w:type="paragraph" w:customStyle="1" w:styleId="9BD45B6BA9B842FF833275DE5836042F">
    <w:name w:val="9BD45B6BA9B842FF833275DE5836042F"/>
    <w:rsid w:val="00770BA3"/>
  </w:style>
  <w:style w:type="paragraph" w:customStyle="1" w:styleId="322BA42F8A294ADC8B48F155384BC37E">
    <w:name w:val="322BA42F8A294ADC8B48F155384BC37E"/>
    <w:rsid w:val="00770BA3"/>
  </w:style>
  <w:style w:type="paragraph" w:customStyle="1" w:styleId="93E17851E4994A8E85AE04E33A36AD1D">
    <w:name w:val="93E17851E4994A8E85AE04E33A36AD1D"/>
    <w:rsid w:val="00770BA3"/>
  </w:style>
  <w:style w:type="paragraph" w:customStyle="1" w:styleId="6A21144CF68F4A7390F5746257A88D61">
    <w:name w:val="6A21144CF68F4A7390F5746257A88D61"/>
    <w:rsid w:val="00770BA3"/>
  </w:style>
  <w:style w:type="paragraph" w:customStyle="1" w:styleId="1A44D14DC59A4BD79A9683BBC4279007">
    <w:name w:val="1A44D14DC59A4BD79A9683BBC4279007"/>
    <w:rsid w:val="00770BA3"/>
  </w:style>
  <w:style w:type="paragraph" w:customStyle="1" w:styleId="6C4DA20CA4CB441F8DAF3685537C2EC6">
    <w:name w:val="6C4DA20CA4CB441F8DAF3685537C2EC6"/>
    <w:rsid w:val="00770BA3"/>
  </w:style>
  <w:style w:type="paragraph" w:customStyle="1" w:styleId="62617639FAC94AC3A470ABCE9C4D7304">
    <w:name w:val="62617639FAC94AC3A470ABCE9C4D7304"/>
    <w:rsid w:val="00770BA3"/>
  </w:style>
  <w:style w:type="paragraph" w:customStyle="1" w:styleId="D40C838288B24C0086809ED79F6B5AB2">
    <w:name w:val="D40C838288B24C0086809ED79F6B5AB2"/>
    <w:rsid w:val="00770BA3"/>
  </w:style>
  <w:style w:type="paragraph" w:customStyle="1" w:styleId="747565EDC7AB4970AF045DFDA10967CD">
    <w:name w:val="747565EDC7AB4970AF045DFDA10967CD"/>
    <w:rsid w:val="00770BA3"/>
  </w:style>
  <w:style w:type="paragraph" w:customStyle="1" w:styleId="5A93737B52EE48258D56F04D0C72D24A">
    <w:name w:val="5A93737B52EE48258D56F04D0C72D24A"/>
    <w:rsid w:val="00770BA3"/>
  </w:style>
  <w:style w:type="paragraph" w:customStyle="1" w:styleId="96C21125B9BF47128BA3D8F0E65DA010">
    <w:name w:val="96C21125B9BF47128BA3D8F0E65DA010"/>
    <w:rsid w:val="00770BA3"/>
  </w:style>
  <w:style w:type="paragraph" w:customStyle="1" w:styleId="26F0EDF0457347658768F12BFEE6EAE2">
    <w:name w:val="26F0EDF0457347658768F12BFEE6EAE2"/>
    <w:rsid w:val="00770BA3"/>
  </w:style>
  <w:style w:type="paragraph" w:customStyle="1" w:styleId="E982A054E6B441F79C672CE234D67F28">
    <w:name w:val="E982A054E6B441F79C672CE234D67F28"/>
    <w:rsid w:val="00770BA3"/>
  </w:style>
  <w:style w:type="paragraph" w:customStyle="1" w:styleId="C9DCDD258A594DE7BC3B7DEEE5BC0DEB">
    <w:name w:val="C9DCDD258A594DE7BC3B7DEEE5BC0DEB"/>
    <w:rsid w:val="00770BA3"/>
  </w:style>
  <w:style w:type="paragraph" w:customStyle="1" w:styleId="E964E3E9B90A4C3D98E611A3E17B8148">
    <w:name w:val="E964E3E9B90A4C3D98E611A3E17B8148"/>
    <w:rsid w:val="00770BA3"/>
  </w:style>
  <w:style w:type="paragraph" w:customStyle="1" w:styleId="897A10EC712449F3A559C1C1E73DA18D">
    <w:name w:val="897A10EC712449F3A559C1C1E73DA18D"/>
    <w:rsid w:val="00770BA3"/>
  </w:style>
  <w:style w:type="paragraph" w:customStyle="1" w:styleId="8D6C2EF965D54DF5B23DDCF3DF4FCD7C">
    <w:name w:val="8D6C2EF965D54DF5B23DDCF3DF4FCD7C"/>
    <w:rsid w:val="00770BA3"/>
  </w:style>
  <w:style w:type="paragraph" w:customStyle="1" w:styleId="F9D63E7067934CC8B7086A5D35AF143E">
    <w:name w:val="F9D63E7067934CC8B7086A5D35AF143E"/>
    <w:rsid w:val="00770BA3"/>
  </w:style>
  <w:style w:type="paragraph" w:customStyle="1" w:styleId="D53EAFE22D344AA5A37154A03FA53345">
    <w:name w:val="D53EAFE22D344AA5A37154A03FA53345"/>
    <w:rsid w:val="00770BA3"/>
  </w:style>
  <w:style w:type="paragraph" w:customStyle="1" w:styleId="4309242CC05248789FDE3FDD8F743CC8">
    <w:name w:val="4309242CC05248789FDE3FDD8F743CC8"/>
    <w:rsid w:val="00770BA3"/>
  </w:style>
  <w:style w:type="paragraph" w:customStyle="1" w:styleId="16BB5182E9D94454B59795359E06AE6A">
    <w:name w:val="16BB5182E9D94454B59795359E06AE6A"/>
    <w:rsid w:val="00770BA3"/>
  </w:style>
  <w:style w:type="paragraph" w:customStyle="1" w:styleId="FBA644A9F9B84453839D87774DDE94FB">
    <w:name w:val="FBA644A9F9B84453839D87774DDE94FB"/>
    <w:rsid w:val="00770BA3"/>
  </w:style>
  <w:style w:type="paragraph" w:customStyle="1" w:styleId="D61B13FB43DF4A1DA33F1745506AD421">
    <w:name w:val="D61B13FB43DF4A1DA33F1745506AD421"/>
    <w:rsid w:val="00770BA3"/>
  </w:style>
  <w:style w:type="paragraph" w:customStyle="1" w:styleId="88FC4A576FA24B40AA74132CFA295DE3">
    <w:name w:val="88FC4A576FA24B40AA74132CFA295DE3"/>
    <w:rsid w:val="00770BA3"/>
  </w:style>
  <w:style w:type="paragraph" w:customStyle="1" w:styleId="59034EF99D5F4E548D183F4598DA0F01">
    <w:name w:val="59034EF99D5F4E548D183F4598DA0F01"/>
    <w:rsid w:val="00770BA3"/>
  </w:style>
  <w:style w:type="paragraph" w:customStyle="1" w:styleId="7B50274E217B4C44B5F24774FA5EC634">
    <w:name w:val="7B50274E217B4C44B5F24774FA5EC634"/>
    <w:rsid w:val="00770BA3"/>
  </w:style>
  <w:style w:type="paragraph" w:customStyle="1" w:styleId="7DCFCD79456E4056AD1556EFA7CA333C">
    <w:name w:val="7DCFCD79456E4056AD1556EFA7CA333C"/>
    <w:rsid w:val="00770BA3"/>
  </w:style>
  <w:style w:type="paragraph" w:customStyle="1" w:styleId="E3099D5051864ED8B41B540C528D22DF">
    <w:name w:val="E3099D5051864ED8B41B540C528D22DF"/>
    <w:rsid w:val="00770BA3"/>
  </w:style>
  <w:style w:type="paragraph" w:customStyle="1" w:styleId="47FE27B74A0242E29A465E7A52814B4D">
    <w:name w:val="47FE27B74A0242E29A465E7A52814B4D"/>
    <w:rsid w:val="00770BA3"/>
  </w:style>
  <w:style w:type="paragraph" w:customStyle="1" w:styleId="58A0C57BDEE8444798D9C3F76013E1C0">
    <w:name w:val="58A0C57BDEE8444798D9C3F76013E1C0"/>
    <w:rsid w:val="00856F64"/>
  </w:style>
  <w:style w:type="paragraph" w:customStyle="1" w:styleId="F3F13176E3594F5DB5C7937D13B06450">
    <w:name w:val="F3F13176E3594F5DB5C7937D13B06450"/>
    <w:rsid w:val="00856F64"/>
  </w:style>
  <w:style w:type="paragraph" w:customStyle="1" w:styleId="F3415AE7C34B498C823FA54AD9D6E7C4">
    <w:name w:val="F3415AE7C34B498C823FA54AD9D6E7C4"/>
    <w:rsid w:val="00856F64"/>
  </w:style>
  <w:style w:type="paragraph" w:customStyle="1" w:styleId="33E821630EDA40B5AB292DA8A3E34B66">
    <w:name w:val="33E821630EDA40B5AB292DA8A3E34B66"/>
    <w:rsid w:val="00856F64"/>
  </w:style>
  <w:style w:type="paragraph" w:customStyle="1" w:styleId="678C1DBD3BF64467BB5F5652B41D85DA">
    <w:name w:val="678C1DBD3BF64467BB5F5652B41D85DA"/>
    <w:rsid w:val="00856F64"/>
  </w:style>
  <w:style w:type="paragraph" w:customStyle="1" w:styleId="70B56208EAF64F1C88BB8094C27571DD">
    <w:name w:val="70B56208EAF64F1C88BB8094C27571DD"/>
    <w:rsid w:val="00856F64"/>
  </w:style>
  <w:style w:type="paragraph" w:customStyle="1" w:styleId="D1BF4300A63F4F7DBD5E430D148376F0">
    <w:name w:val="D1BF4300A63F4F7DBD5E430D148376F0"/>
    <w:rsid w:val="00856F64"/>
  </w:style>
  <w:style w:type="paragraph" w:customStyle="1" w:styleId="202E962C67E64F249F9F997C2F864EBA">
    <w:name w:val="202E962C67E64F249F9F997C2F864EBA"/>
    <w:rsid w:val="00856F64"/>
  </w:style>
  <w:style w:type="paragraph" w:customStyle="1" w:styleId="93632C0AA9FA4B7EBDA53DF3DA931C76">
    <w:name w:val="93632C0AA9FA4B7EBDA53DF3DA931C76"/>
    <w:rsid w:val="00856F64"/>
  </w:style>
  <w:style w:type="paragraph" w:customStyle="1" w:styleId="E464FE4499AE4D42B6CC2FF4FB4A5FEA">
    <w:name w:val="E464FE4499AE4D42B6CC2FF4FB4A5FEA"/>
    <w:rsid w:val="00856F64"/>
  </w:style>
  <w:style w:type="paragraph" w:customStyle="1" w:styleId="40D304BE3BE0420A95393BEEA42561EE">
    <w:name w:val="40D304BE3BE0420A95393BEEA42561EE"/>
    <w:rsid w:val="00856F64"/>
  </w:style>
  <w:style w:type="paragraph" w:customStyle="1" w:styleId="E248BFF93AE7468DA2D67A07AFB6F8E1">
    <w:name w:val="E248BFF93AE7468DA2D67A07AFB6F8E1"/>
    <w:rsid w:val="00856F64"/>
  </w:style>
  <w:style w:type="paragraph" w:customStyle="1" w:styleId="28DA0BF91C5F46B4984E09CAFC09A81A">
    <w:name w:val="28DA0BF91C5F46B4984E09CAFC09A81A"/>
    <w:rsid w:val="00856F64"/>
  </w:style>
  <w:style w:type="paragraph" w:customStyle="1" w:styleId="E8D7C30AD1ED44FE9191E0F2BD600C69">
    <w:name w:val="E8D7C30AD1ED44FE9191E0F2BD600C69"/>
    <w:rsid w:val="00856F64"/>
  </w:style>
  <w:style w:type="paragraph" w:customStyle="1" w:styleId="82D72989BA6F409AAEF351BC02BACF06">
    <w:name w:val="82D72989BA6F409AAEF351BC02BACF06"/>
    <w:rsid w:val="00856F64"/>
  </w:style>
  <w:style w:type="paragraph" w:customStyle="1" w:styleId="2A46419E39264C488267D062DC65CDE2">
    <w:name w:val="2A46419E39264C488267D062DC65CDE2"/>
    <w:rsid w:val="00856F64"/>
  </w:style>
  <w:style w:type="paragraph" w:customStyle="1" w:styleId="4DCB118C343145129C4C1020AB64F57D">
    <w:name w:val="4DCB118C343145129C4C1020AB64F57D"/>
    <w:rsid w:val="00856F64"/>
  </w:style>
  <w:style w:type="paragraph" w:customStyle="1" w:styleId="43185AA1F60346808A59FD7FF620D064">
    <w:name w:val="43185AA1F60346808A59FD7FF620D064"/>
    <w:rsid w:val="004F3ECE"/>
  </w:style>
  <w:style w:type="paragraph" w:customStyle="1" w:styleId="AE5F4B66FE95444A82A0BEDEB704758B">
    <w:name w:val="AE5F4B66FE95444A82A0BEDEB704758B"/>
    <w:rsid w:val="004F3ECE"/>
  </w:style>
  <w:style w:type="paragraph" w:customStyle="1" w:styleId="ADF07014F72544E2B8E843CC59303051">
    <w:name w:val="ADF07014F72544E2B8E843CC59303051"/>
    <w:rsid w:val="0061607A"/>
  </w:style>
  <w:style w:type="paragraph" w:customStyle="1" w:styleId="F4916481ACEA44E084BB58EB309F1F65">
    <w:name w:val="F4916481ACEA44E084BB58EB309F1F65"/>
    <w:rsid w:val="0061607A"/>
  </w:style>
  <w:style w:type="paragraph" w:customStyle="1" w:styleId="9EF27916602743FFA59107256A0540DC">
    <w:name w:val="9EF27916602743FFA59107256A0540DC"/>
    <w:rsid w:val="0061607A"/>
  </w:style>
  <w:style w:type="paragraph" w:customStyle="1" w:styleId="C118D6D060C1434BA5F7CC9DFA32C1CF">
    <w:name w:val="C118D6D060C1434BA5F7CC9DFA32C1CF"/>
    <w:rsid w:val="0061607A"/>
  </w:style>
  <w:style w:type="paragraph" w:customStyle="1" w:styleId="98BCA0A51CFB420CBD7D3B7BAFCE4EFF">
    <w:name w:val="98BCA0A51CFB420CBD7D3B7BAFCE4EFF"/>
    <w:rsid w:val="0061607A"/>
  </w:style>
  <w:style w:type="paragraph" w:customStyle="1" w:styleId="BCA827FBD5014E16AF052440BD9F76B1">
    <w:name w:val="BCA827FBD5014E16AF052440BD9F76B1"/>
    <w:rsid w:val="0061607A"/>
  </w:style>
  <w:style w:type="paragraph" w:customStyle="1" w:styleId="2B9CB41C23A444E7A79CB72242AFF7C2">
    <w:name w:val="2B9CB41C23A444E7A79CB72242AFF7C2"/>
    <w:rsid w:val="006160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FEC Standar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9AA"/>
      </a:accent1>
      <a:accent2>
        <a:srgbClr val="F99D20"/>
      </a:accent2>
      <a:accent3>
        <a:srgbClr val="026666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93A85D1989A439B29F5AF98D25E03" ma:contentTypeVersion="12" ma:contentTypeDescription="Create a new document." ma:contentTypeScope="" ma:versionID="7792981533720681a52749f9f194c215">
  <xsd:schema xmlns:xsd="http://www.w3.org/2001/XMLSchema" xmlns:xs="http://www.w3.org/2001/XMLSchema" xmlns:p="http://schemas.microsoft.com/office/2006/metadata/properties" xmlns:ns3="e178a383-ba45-48a4-a168-83d0b97cf3e7" xmlns:ns4="5eeb85d0-4397-4cc8-bdd4-fbab14617f60" targetNamespace="http://schemas.microsoft.com/office/2006/metadata/properties" ma:root="true" ma:fieldsID="69bd47df60ce6aa8b415d8b2583bdcfb" ns3:_="" ns4:_="">
    <xsd:import namespace="e178a383-ba45-48a4-a168-83d0b97cf3e7"/>
    <xsd:import namespace="5eeb85d0-4397-4cc8-bdd4-fbab14617f6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8a383-ba45-48a4-a168-83d0b97cf3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b85d0-4397-4cc8-bdd4-fbab14617f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85C7D0-449E-437E-9698-3F56A9751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78a383-ba45-48a4-a168-83d0b97cf3e7"/>
    <ds:schemaRef ds:uri="5eeb85d0-4397-4cc8-bdd4-fbab14617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B56336-A9DD-4DE4-A82D-FB34117EB3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3193B6-9333-41FA-A3DB-67A82D62065C}">
  <ds:schemaRefs>
    <ds:schemaRef ds:uri="e178a383-ba45-48a4-a168-83d0b97cf3e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eeb85d0-4397-4cc8-bdd4-fbab14617f6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8</Words>
  <Characters>35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trechay</dc:creator>
  <cp:keywords/>
  <dc:description/>
  <cp:lastModifiedBy>Raeann Buskey</cp:lastModifiedBy>
  <cp:revision>2</cp:revision>
  <dcterms:created xsi:type="dcterms:W3CDTF">2021-01-25T19:19:00Z</dcterms:created>
  <dcterms:modified xsi:type="dcterms:W3CDTF">2021-01-2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293A85D1989A439B29F5AF98D25E03</vt:lpwstr>
  </property>
</Properties>
</file>